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w:t>
      </w:r>
      <w:proofErr w:type="spellStart"/>
      <w:r>
        <w:t>Lottey</w:t>
      </w:r>
      <w:proofErr w:type="spellEnd"/>
    </w:p>
    <w:p w14:paraId="1A0868B5" w14:textId="77777777" w:rsidR="00A002E6" w:rsidRDefault="00A002E6" w:rsidP="00A002E6">
      <w:r w:rsidRPr="00A002E6">
        <w:rPr>
          <w:b/>
          <w:bCs/>
        </w:rPr>
        <w:t>Name:</w:t>
      </w:r>
      <w:r>
        <w:t xml:space="preserve"> Shaun </w:t>
      </w:r>
      <w:proofErr w:type="spellStart"/>
      <w:r>
        <w:t>Lottey</w:t>
      </w:r>
      <w:proofErr w:type="spellEnd"/>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w:t>
      </w:r>
      <w:proofErr w:type="spellStart"/>
      <w:r>
        <w:t>Storeperson</w:t>
      </w:r>
      <w:proofErr w:type="spellEnd"/>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w:t>
      </w:r>
      <w:proofErr w:type="gramStart"/>
      <w:r>
        <w:t>second hand</w:t>
      </w:r>
      <w:proofErr w:type="gramEnd"/>
      <w:r>
        <w:t xml:space="preserve">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w:t>
      </w:r>
      <w:proofErr w:type="spellStart"/>
      <w:r>
        <w:t>RPGMaker</w:t>
      </w:r>
      <w:proofErr w:type="spellEnd"/>
      <w:r>
        <w:t xml:space="preserve">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w:t>
      </w:r>
      <w:proofErr w:type="gramStart"/>
      <w:r>
        <w:t>particular interest</w:t>
      </w:r>
      <w:proofErr w:type="gramEnd"/>
      <w:r>
        <w:t xml:space="preserve"> in cyber security. I plan to use this degree as a </w:t>
      </w:r>
      <w:r>
        <w:lastRenderedPageBreak/>
        <w:t xml:space="preserve">launching pad into a computer science degree specializing in cyber security </w:t>
      </w:r>
      <w:proofErr w:type="gramStart"/>
      <w:r>
        <w:t>in the not too distant future</w:t>
      </w:r>
      <w:proofErr w:type="gramEnd"/>
      <w:r>
        <w:t xml:space="preserve">. I like to spend most of my free time playing video games, coding in java, building computers, making music and lifting weights. I am currently a full-time employee at Kmart and have been for </w:t>
      </w:r>
      <w:proofErr w:type="gramStart"/>
      <w:r>
        <w:t>a number of</w:t>
      </w:r>
      <w:proofErr w:type="gramEnd"/>
      <w:r>
        <w:t xml:space="preserve">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 xml:space="preserve">Jason </w:t>
      </w:r>
      <w:proofErr w:type="spellStart"/>
      <w:r>
        <w:t>Tilgner</w:t>
      </w:r>
      <w:proofErr w:type="spellEnd"/>
    </w:p>
    <w:p w14:paraId="173A00D2" w14:textId="03F16927" w:rsidR="00D13150" w:rsidRDefault="00D13150" w:rsidP="00D13150">
      <w:r w:rsidRPr="00A002E6">
        <w:rPr>
          <w:b/>
          <w:bCs/>
        </w:rPr>
        <w:t>Name:</w:t>
      </w:r>
      <w:r>
        <w:t xml:space="preserve"> Jason </w:t>
      </w:r>
      <w:proofErr w:type="spellStart"/>
      <w:r>
        <w:t>Tilgner</w:t>
      </w:r>
      <w:proofErr w:type="spellEnd"/>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5049F222" w:rsidR="00E0699D" w:rsidRDefault="00A002E6" w:rsidP="00A002E6">
      <w:r>
        <w:t xml:space="preserve">Hi my name is Jason </w:t>
      </w:r>
      <w:proofErr w:type="spellStart"/>
      <w:proofErr w:type="gramStart"/>
      <w:r>
        <w:t>Tilgner</w:t>
      </w:r>
      <w:proofErr w:type="spellEnd"/>
      <w:r>
        <w:t xml:space="preserve"> ,</w:t>
      </w:r>
      <w:proofErr w:type="gramEnd"/>
      <w:r>
        <w:t xml:space="preserve"> I am one of the </w:t>
      </w:r>
      <w:r w:rsidR="00D13150">
        <w:t>Red Panthers</w:t>
      </w:r>
      <w:r>
        <w:t xml:space="preserve">.  </w:t>
      </w:r>
    </w:p>
    <w:p w14:paraId="563F37C8" w14:textId="1D588762" w:rsidR="00A002E6" w:rsidRDefault="00A002E6" w:rsidP="00A002E6">
      <w:r>
        <w:t xml:space="preserve">My RMIT student number is S3830312. I live just outside of a country town called Yallourn North with my family and cat called </w:t>
      </w:r>
      <w:r w:rsidR="00D13150">
        <w:t>T</w:t>
      </w:r>
      <w:r>
        <w:t xml:space="preserve">yrion. I have been working in a few different IT positions over the last 10 </w:t>
      </w:r>
      <w:proofErr w:type="gramStart"/>
      <w:r>
        <w:t>years, and</w:t>
      </w:r>
      <w:proofErr w:type="gramEnd"/>
      <w:r>
        <w:t xml:space="preserve"> have also got a couple of different IT certificates. I am doing this course as I enjoy IT </w:t>
      </w:r>
      <w:proofErr w:type="gramStart"/>
      <w:r>
        <w:t>and also</w:t>
      </w:r>
      <w:proofErr w:type="gramEnd"/>
      <w:r>
        <w:t xml:space="preserve"> wish to progress my current career into software development or project management. My main hobby is I like to gym </w:t>
      </w:r>
      <w:proofErr w:type="gramStart"/>
      <w:r>
        <w:t>and also</w:t>
      </w:r>
      <w:proofErr w:type="gramEnd"/>
      <w:r>
        <w:t xml:space="preserve">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 xml:space="preserve">Jason </w:t>
      </w:r>
      <w:proofErr w:type="spellStart"/>
      <w:r>
        <w:t>Walstab</w:t>
      </w:r>
      <w:proofErr w:type="spellEnd"/>
    </w:p>
    <w:p w14:paraId="5EE130C7" w14:textId="77777777" w:rsidR="00A002E6" w:rsidRDefault="00A002E6" w:rsidP="00A002E6">
      <w:r w:rsidRPr="00A002E6">
        <w:rPr>
          <w:b/>
          <w:bCs/>
        </w:rPr>
        <w:t>Name:</w:t>
      </w:r>
      <w:r>
        <w:t xml:space="preserve"> Jason </w:t>
      </w:r>
      <w:proofErr w:type="spellStart"/>
      <w:r>
        <w:t>Walstab</w:t>
      </w:r>
      <w:proofErr w:type="spellEnd"/>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5B22BC50" w:rsidR="00E0699D" w:rsidRDefault="6B60CF31" w:rsidP="00A002E6">
      <w:r>
        <w:t xml:space="preserve">My name is Jason, but I usually go by Jay, and I am on the Red Panthers team. </w:t>
      </w:r>
    </w:p>
    <w:p w14:paraId="2AC005FD" w14:textId="4A2C2EDE" w:rsidR="00A002E6" w:rsidRDefault="00A002E6" w:rsidP="00A002E6">
      <w:r>
        <w:t xml:space="preserve">I live in the “small”, quiet city of </w:t>
      </w:r>
      <w:proofErr w:type="spellStart"/>
      <w:r>
        <w:t>NanJing</w:t>
      </w:r>
      <w:proofErr w:type="spellEnd"/>
      <w:r>
        <w:t xml:space="preserve">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 xml:space="preserve">Shaun </w:t>
            </w:r>
            <w:proofErr w:type="spellStart"/>
            <w:r w:rsidRPr="005A7821">
              <w:t>Lottey</w:t>
            </w:r>
            <w:proofErr w:type="spellEnd"/>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 xml:space="preserve">Jason </w:t>
            </w:r>
            <w:proofErr w:type="spellStart"/>
            <w:r w:rsidRPr="005A7821">
              <w:t>Tilgner</w:t>
            </w:r>
            <w:proofErr w:type="spellEnd"/>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 xml:space="preserve">Jason </w:t>
            </w:r>
            <w:proofErr w:type="spellStart"/>
            <w:r w:rsidRPr="005A7821">
              <w:t>Walstab</w:t>
            </w:r>
            <w:proofErr w:type="spellEnd"/>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 xml:space="preserve">First off, what is a Protagonist? And, do we even need one of these? Turns out, yes, Protagonists are natural leaders, which every team </w:t>
      </w:r>
      <w:proofErr w:type="gramStart"/>
      <w:r>
        <w:t>needs</w:t>
      </w:r>
      <w:proofErr w:type="gramEnd"/>
      <w:r>
        <w:t>.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4D3A8650" w:rsidR="00B673DD" w:rsidRDefault="00B673DD" w:rsidP="00B673DD">
      <w:pPr>
        <w:pStyle w:val="Heading2"/>
      </w:pPr>
      <w:r>
        <w:t xml:space="preserve">Link </w:t>
      </w:r>
      <w:r w:rsidR="005C2476">
        <w:t xml:space="preserve">to the Red Panther </w:t>
      </w:r>
      <w:r>
        <w:t>web site</w:t>
      </w:r>
    </w:p>
    <w:p w14:paraId="6D8E8CCA" w14:textId="0C7E632F" w:rsidR="005C2476" w:rsidRPr="005C2476" w:rsidRDefault="005C2476" w:rsidP="005C2476">
      <w:r w:rsidRPr="005C2476">
        <w:t>https://ittgroup14.github.io/assignment2/</w:t>
      </w:r>
    </w:p>
    <w:p w14:paraId="4D028FBA" w14:textId="2F4BF863" w:rsidR="00B673DD" w:rsidRDefault="00B673DD" w:rsidP="00B673DD">
      <w:pPr>
        <w:pStyle w:val="Heading2"/>
      </w:pPr>
      <w:r>
        <w:t xml:space="preserve">Link </w:t>
      </w:r>
      <w:r w:rsidR="005C2476">
        <w:t xml:space="preserve">to the Red Panther </w:t>
      </w:r>
      <w:r>
        <w:t>git hub</w:t>
      </w:r>
    </w:p>
    <w:p w14:paraId="1CDA03CF" w14:textId="5384A5F0" w:rsidR="005C2476" w:rsidRPr="005C2476" w:rsidRDefault="005C2476" w:rsidP="005C2476">
      <w:r w:rsidRPr="005C2476">
        <w:t>https://github.com/ittgroup14/assignment2</w:t>
      </w:r>
    </w:p>
    <w:p w14:paraId="4D03BD45" w14:textId="05DE388A" w:rsidR="00B673DD" w:rsidRDefault="00B673DD" w:rsidP="00B673DD">
      <w:pPr>
        <w:pStyle w:val="Heading2"/>
      </w:pPr>
      <w:r>
        <w:t xml:space="preserve">Link to </w:t>
      </w:r>
      <w:r w:rsidR="005C2476">
        <w:t xml:space="preserve">the Red Panther </w:t>
      </w:r>
      <w:r>
        <w:t>Trello</w:t>
      </w:r>
    </w:p>
    <w:p w14:paraId="58C6AB8F" w14:textId="6BF94D48" w:rsidR="005C2476" w:rsidRPr="005C2476" w:rsidRDefault="005C2476" w:rsidP="005C2476">
      <w:r w:rsidRPr="005C2476">
        <w:t>https://trello.com/invite/b/aRNDaLjO/572786522c71743ed9600bc041707a0f/assignment-2</w:t>
      </w:r>
    </w:p>
    <w:p w14:paraId="67704658" w14:textId="7D53783C" w:rsidR="00B673DD" w:rsidRDefault="00B673DD" w:rsidP="00B673DD"/>
    <w:p w14:paraId="06388DC3" w14:textId="74DEC0DA" w:rsidR="005C2476" w:rsidRDefault="005C2476" w:rsidP="005C2476">
      <w:pPr>
        <w:pStyle w:val="Heading2"/>
      </w:pPr>
      <w:r>
        <w:t>Tools discussion</w:t>
      </w:r>
    </w:p>
    <w:p w14:paraId="2099737E" w14:textId="1C46B4E3" w:rsidR="005C2476" w:rsidRPr="005C2476" w:rsidRDefault="005C2476" w:rsidP="005C2476">
      <w:r>
        <w:t xml:space="preserve">We, the Red Panthers made great use of four main communications tools: GitHub, Trello, Discord and </w:t>
      </w:r>
      <w:r w:rsidR="009C1A95">
        <w:t>S</w:t>
      </w:r>
      <w:r>
        <w:t>lack</w:t>
      </w:r>
      <w:r w:rsidR="009C1A95">
        <w:t>.</w:t>
      </w:r>
    </w:p>
    <w:p w14:paraId="06C1B2C6" w14:textId="02F6D3B0" w:rsidR="005C2476" w:rsidRDefault="005C2476" w:rsidP="00B673DD">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14:paraId="5223C427" w14:textId="43B8B6B0" w:rsidR="005C2476" w:rsidRDefault="005C2476" w:rsidP="00B673DD">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14:paraId="162342C7" w14:textId="61C57C2C" w:rsidR="009C1A95" w:rsidRDefault="009C1A95" w:rsidP="00B673DD"/>
    <w:p w14:paraId="70398071" w14:textId="77777777" w:rsidR="009C1A95" w:rsidRDefault="009C1A95" w:rsidP="00B673DD"/>
    <w:p w14:paraId="0AD217FF" w14:textId="77777777" w:rsidR="005C2476" w:rsidRDefault="005C2476" w:rsidP="00B673DD"/>
    <w:p w14:paraId="5B5A08E3" w14:textId="77777777" w:rsidR="005C2476" w:rsidRPr="00B673DD" w:rsidRDefault="005C2476"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bookmarkStart w:id="1" w:name="_Hlk29596635"/>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 xml:space="preserve">Shaun </w:t>
            </w:r>
            <w:proofErr w:type="spellStart"/>
            <w:r w:rsidRPr="005A7821">
              <w:t>Lottey</w:t>
            </w:r>
            <w:proofErr w:type="spellEnd"/>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 xml:space="preserve">Jason </w:t>
            </w:r>
            <w:proofErr w:type="spellStart"/>
            <w:r w:rsidRPr="005A7821">
              <w:t>Tilgner</w:t>
            </w:r>
            <w:proofErr w:type="spellEnd"/>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 xml:space="preserve">Jason </w:t>
            </w:r>
            <w:proofErr w:type="spellStart"/>
            <w:r w:rsidRPr="005A7821">
              <w:t>Walstab</w:t>
            </w:r>
            <w:proofErr w:type="spellEnd"/>
          </w:p>
        </w:tc>
        <w:tc>
          <w:tcPr>
            <w:tcW w:w="6672" w:type="dxa"/>
          </w:tcPr>
          <w:p w14:paraId="649C81E9" w14:textId="77777777" w:rsidR="006F2E57" w:rsidRPr="005A7821" w:rsidRDefault="006F2E57" w:rsidP="00341D5C">
            <w:r>
              <w:t>IoT Solutions Leader</w:t>
            </w:r>
          </w:p>
        </w:tc>
      </w:tr>
      <w:bookmarkEnd w:id="1"/>
    </w:tbl>
    <w:p w14:paraId="606A0D45"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lastRenderedPageBreak/>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8D90F02" w:rsidR="006F2E57" w:rsidRDefault="006F2E57" w:rsidP="006F2E57">
      <w:r>
        <w:t>The is nothing in the list for IoT engineer, making it a boutique line of work.</w:t>
      </w:r>
    </w:p>
    <w:p w14:paraId="3A21A7F4" w14:textId="7ED41440" w:rsidR="00242943" w:rsidRDefault="00242943" w:rsidP="006F2E57"/>
    <w:p w14:paraId="2919DC21" w14:textId="7119FE6B" w:rsidR="00242943" w:rsidRDefault="00242943" w:rsidP="00242943">
      <w:pPr>
        <w:pStyle w:val="Heading3"/>
      </w:pPr>
      <w:r>
        <w:t>Jobs Titles graphs</w:t>
      </w:r>
    </w:p>
    <w:p w14:paraId="43D4DE2B" w14:textId="77777777" w:rsidR="00242943" w:rsidRDefault="00242943" w:rsidP="00242943">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242943" w:rsidRPr="00037474" w14:paraId="6C7E7363" w14:textId="77777777" w:rsidTr="003E1C74">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585BE219"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57FDC80D"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3DF074F0"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4CC2E956"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242943" w:rsidRPr="00037474" w14:paraId="753CDE1C"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A1D936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6BAD9D2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7E73CC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B8194F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242943" w:rsidRPr="00037474" w14:paraId="59BC8E0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B21C73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19E46A5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6ACF570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F4A8AD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242943" w:rsidRPr="00037474" w14:paraId="7FC021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1A27A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lastRenderedPageBreak/>
              <w:t>3</w:t>
            </w:r>
          </w:p>
        </w:tc>
        <w:tc>
          <w:tcPr>
            <w:tcW w:w="1720" w:type="dxa"/>
            <w:tcBorders>
              <w:top w:val="nil"/>
              <w:left w:val="nil"/>
              <w:bottom w:val="nil"/>
              <w:right w:val="nil"/>
            </w:tcBorders>
            <w:shd w:val="clear" w:color="auto" w:fill="auto"/>
            <w:noWrap/>
            <w:vAlign w:val="bottom"/>
            <w:hideMark/>
          </w:tcPr>
          <w:p w14:paraId="415235F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09ECAE6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7EB7A50"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242943" w:rsidRPr="00037474" w14:paraId="1674DBB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8C5E4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2AEB9A9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2B961B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89A672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242943" w:rsidRPr="00037474" w14:paraId="66236CB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1C1D3E4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28EA812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476AB0A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308DD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242943" w:rsidRPr="00037474" w14:paraId="14BA59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80FC68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104045D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0CC5363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4BE547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242943" w:rsidRPr="00037474" w14:paraId="66C770D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BFC034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1E1715F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76B23D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EE6C95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242943" w:rsidRPr="00037474" w14:paraId="3CB4884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C3FC3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0544096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1E2906D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6F9155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242943" w:rsidRPr="00037474" w14:paraId="05999EC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4DC747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486DCCC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3756DC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A49359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242943" w:rsidRPr="00037474" w14:paraId="7B99D8A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16CDF4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78BDABD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1F7607E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E194C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242943" w:rsidRPr="00037474" w14:paraId="738FC5C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819FB1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77C2EC5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0BF17B8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4A1DC80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242943" w:rsidRPr="00037474" w14:paraId="5F349BA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DA257B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080B5F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74BF9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78A7FA2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242943" w:rsidRPr="00037474" w14:paraId="344A84D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0456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01F141C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1F74C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E67198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242943" w:rsidRPr="00037474" w14:paraId="72D17D7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9D781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4B95B11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48B6CB5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27A4A8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242943" w:rsidRPr="00037474" w14:paraId="265DF106"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9C7AC9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2C347BF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748470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7D01FB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242943" w:rsidRPr="00037474" w14:paraId="11A86E5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F42D7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3E8160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047092E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6DC09F3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242943" w:rsidRPr="00037474" w14:paraId="48560822"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59D37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7B5F53F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132455F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7403941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242943" w:rsidRPr="00037474" w14:paraId="51CB7CB5"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782D3E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6107E65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071C4B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38A758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242943" w:rsidRPr="00037474" w14:paraId="544BDE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67BFC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5D881A0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5C74E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7AFCEE3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242943" w:rsidRPr="00037474" w14:paraId="2B03067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DAA179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0157008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01BBEF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21DCB47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242943" w:rsidRPr="00037474" w14:paraId="07A0BC3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E1CB3C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1E29AAA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3F83AFB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39F859F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242943" w:rsidRPr="00037474" w14:paraId="08DAF92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C614F2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7C25E4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54C1CC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29DFC6D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242943" w:rsidRPr="00037474" w14:paraId="38930F28"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395DE2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7778D5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007594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39C43E3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242943" w:rsidRPr="00037474" w14:paraId="16C615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B954A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CF1BD2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10F2280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34F7856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242943" w:rsidRPr="00037474" w14:paraId="76C16563" w14:textId="77777777" w:rsidTr="003E1C74">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39F2A6" w14:textId="77777777" w:rsidR="00242943" w:rsidRPr="00037474" w:rsidRDefault="00242943" w:rsidP="003E1C74">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721EA69D"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1CEACCD9"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14E886FB" w14:textId="68FFBB5C" w:rsidR="00242943" w:rsidRDefault="00242943" w:rsidP="6B60CF31">
      <w:pPr>
        <w:rPr>
          <w:rStyle w:val="Strong"/>
        </w:rPr>
      </w:pPr>
    </w:p>
    <w:p w14:paraId="378F0002" w14:textId="77777777" w:rsidR="00242943" w:rsidRDefault="00242943" w:rsidP="00242943">
      <w:r>
        <w:t>TABLE 1a: Work in the Help service sphere</w:t>
      </w:r>
    </w:p>
    <w:tbl>
      <w:tblPr>
        <w:tblW w:w="3800" w:type="dxa"/>
        <w:tblLook w:val="04A0" w:firstRow="1" w:lastRow="0" w:firstColumn="1" w:lastColumn="0" w:noHBand="0" w:noVBand="1"/>
      </w:tblPr>
      <w:tblGrid>
        <w:gridCol w:w="2560"/>
        <w:gridCol w:w="1240"/>
      </w:tblGrid>
      <w:tr w:rsidR="00242943" w:rsidRPr="00713042" w14:paraId="2F94E08D" w14:textId="77777777" w:rsidTr="003E1C74">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040028BE"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527B69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9F58D9" w14:paraId="68F5B98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7D775A4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6D087C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242943" w:rsidRPr="009F58D9" w14:paraId="4C9C65C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35DB60E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3C20AD1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242943" w:rsidRPr="009F58D9" w14:paraId="2FDF8F83"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6F86B4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337D47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242943" w:rsidRPr="009F58D9" w14:paraId="18447F7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E914EB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17865A5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242943" w:rsidRPr="009F58D9" w14:paraId="22E36B6B"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6DBCDF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0979DB6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242943" w:rsidRPr="009F58D9" w14:paraId="616C531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99CAFA8"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5B0B73F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242943" w:rsidRPr="009F58D9" w14:paraId="192BF60C"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3BDB34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F93EE5A"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242943" w:rsidRPr="009F58D9" w14:paraId="1E2A3C80"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68AEDD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5AD450B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242943" w:rsidRPr="009F58D9" w14:paraId="49C46A1A"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55FCC2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57288D5F"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242943" w:rsidRPr="009F58D9" w14:paraId="5D9AF0B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F27333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6DE3F781"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242943" w:rsidRPr="009F58D9" w14:paraId="6470491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C12A3F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1229B0C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242943" w:rsidRPr="009F58D9" w14:paraId="025EEC4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2AFEB8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71EBE938"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242943" w:rsidRPr="009F58D9" w14:paraId="0653630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E9A241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4A67AC8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242943" w:rsidRPr="009F58D9" w14:paraId="1C6B68C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80BF50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0DC367A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242943" w:rsidRPr="009F58D9" w14:paraId="57623F9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F9F533D"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E4926CB"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242943" w:rsidRPr="009F58D9" w14:paraId="438F887C" w14:textId="77777777" w:rsidTr="003E1C74">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F2D8766"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0393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242943" w:rsidRPr="009F58D9" w14:paraId="693892DA"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473DBE7" w14:textId="77777777" w:rsidR="00242943" w:rsidRPr="009F58D9" w:rsidRDefault="00242943" w:rsidP="003E1C74">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1BC82B79"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242943" w:rsidRPr="009F58D9" w14:paraId="65C26C17"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3A66A37E" w14:textId="77777777" w:rsidR="00242943" w:rsidRPr="009F58D9" w:rsidRDefault="00242943" w:rsidP="003E1C74">
            <w:pPr>
              <w:spacing w:after="0" w:line="240" w:lineRule="auto"/>
              <w:rPr>
                <w:rFonts w:ascii="Calibri" w:eastAsia="Times New Roman" w:hAnsi="Calibri" w:cs="Calibri"/>
                <w:b/>
                <w:bCs/>
                <w:lang w:eastAsia="en-AU"/>
              </w:rPr>
            </w:pPr>
            <w:proofErr w:type="spellStart"/>
            <w:r w:rsidRPr="009F58D9">
              <w:rPr>
                <w:rFonts w:ascii="Calibri" w:eastAsia="Times New Roman" w:hAnsi="Calibri" w:cs="Calibri"/>
                <w:b/>
                <w:bCs/>
                <w:lang w:eastAsia="en-AU"/>
              </w:rPr>
              <w:t>Pct</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0E9ADAA4"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60C15FC8" w14:textId="4F529DB3" w:rsidR="00242943" w:rsidRDefault="00242943" w:rsidP="6B60CF31"/>
    <w:p w14:paraId="758455CB" w14:textId="77777777" w:rsidR="00242943" w:rsidRPr="00D83512" w:rsidRDefault="00242943" w:rsidP="00242943">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242943" w:rsidRPr="00713042" w14:paraId="7D721FB4" w14:textId="77777777" w:rsidTr="003E1C74">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70DC3A4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4BB5184D"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D83512" w14:paraId="471850F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E374583"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97275A7"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242943" w:rsidRPr="00D83512" w14:paraId="6319765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0AE6467C"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F2AAC1C"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242943" w:rsidRPr="00D83512" w14:paraId="6C0E4BCE"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62DD4B48"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E9DF008"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242943" w:rsidRPr="00D83512" w14:paraId="2E447C09"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7B7F031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2A565F0"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242943" w:rsidRPr="00D83512" w14:paraId="3B052D84"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457229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D5B81D"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242943" w:rsidRPr="00D83512" w14:paraId="05505E94" w14:textId="77777777" w:rsidTr="003E1C74">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0AFF9E4" w14:textId="77777777" w:rsidR="00242943" w:rsidRPr="00D83512" w:rsidRDefault="00242943" w:rsidP="003E1C74">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290F9"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242943" w:rsidRPr="00D83512" w14:paraId="68A31422" w14:textId="77777777" w:rsidTr="003E1C74">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7748F721" w14:textId="77777777" w:rsidR="00242943" w:rsidRPr="00D83512" w:rsidRDefault="00242943" w:rsidP="003E1C74">
            <w:pPr>
              <w:spacing w:after="0" w:line="240" w:lineRule="auto"/>
              <w:rPr>
                <w:rFonts w:ascii="Calibri" w:eastAsia="Times New Roman" w:hAnsi="Calibri" w:cs="Calibri"/>
                <w:b/>
                <w:bCs/>
                <w:lang w:eastAsia="en-AU"/>
              </w:rPr>
            </w:pPr>
            <w:proofErr w:type="spellStart"/>
            <w:r w:rsidRPr="00D83512">
              <w:rPr>
                <w:rFonts w:ascii="Calibri" w:eastAsia="Times New Roman" w:hAnsi="Calibri" w:cs="Calibri"/>
                <w:b/>
                <w:bCs/>
                <w:lang w:eastAsia="en-AU"/>
              </w:rPr>
              <w:t>Pct</w:t>
            </w:r>
            <w:proofErr w:type="spellEnd"/>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53DA300"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4CD750B8" w14:textId="79EB8E6C" w:rsidR="00242943" w:rsidRDefault="00242943" w:rsidP="6B60CF31"/>
    <w:p w14:paraId="7B409375" w14:textId="77777777" w:rsidR="00242943" w:rsidRDefault="00242943" w:rsidP="00242943">
      <w:r>
        <w:t>TABLE2: Roles available for full stack developers</w:t>
      </w:r>
    </w:p>
    <w:tbl>
      <w:tblPr>
        <w:tblW w:w="3720" w:type="dxa"/>
        <w:tblLook w:val="04A0" w:firstRow="1" w:lastRow="0" w:firstColumn="1" w:lastColumn="0" w:noHBand="0" w:noVBand="1"/>
      </w:tblPr>
      <w:tblGrid>
        <w:gridCol w:w="2760"/>
        <w:gridCol w:w="960"/>
      </w:tblGrid>
      <w:tr w:rsidR="00242943" w:rsidRPr="00685A67" w14:paraId="02BA607B" w14:textId="77777777" w:rsidTr="003E1C74">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7765EFEE"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CB2643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242943" w:rsidRPr="00685A67" w14:paraId="0E8AAA3D"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313F6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E064DF"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242943" w:rsidRPr="00685A67" w14:paraId="0569A0F2"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8B196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F8588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242943" w:rsidRPr="00685A67" w14:paraId="2E9C1CA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0500C3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F1DC4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5F221B8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605225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7E0349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242943" w:rsidRPr="00685A67" w14:paraId="721E845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A86BA1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9D2EF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242943" w:rsidRPr="00685A67" w14:paraId="1252CF2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7C76DE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58CED87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242943" w:rsidRPr="00685A67" w14:paraId="177D911C"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DE2E6E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gramStart"/>
            <w:r w:rsidRPr="00685A67">
              <w:rPr>
                <w:rFonts w:ascii="Calibri" w:eastAsia="Times New Roman" w:hAnsi="Calibri" w:cs="Calibri"/>
                <w:lang w:eastAsia="en-AU"/>
              </w:rPr>
              <w:t>Front End</w:t>
            </w:r>
            <w:proofErr w:type="gram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C1524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242943" w:rsidRPr="00685A67" w14:paraId="33F603D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7349E9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B3C76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242943" w:rsidRPr="00685A67" w14:paraId="2F112EF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FFD991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EE695E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242943" w:rsidRPr="00685A67" w14:paraId="4FD8691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14352C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4ECAA99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242943" w:rsidRPr="00685A67" w14:paraId="26FEB919"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C442E0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A7D0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7EB4C20"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50FCBE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A0E0BE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242943" w:rsidRPr="00685A67" w14:paraId="37D5DA0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8D42BB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4E9EA96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242943" w:rsidRPr="00685A67" w14:paraId="1BFA294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2219A0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4C20A8D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242943" w:rsidRPr="00685A67" w14:paraId="24E706E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670F701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564B61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7EAC108A"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E0051E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5345D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F1D20F3" w14:textId="77777777" w:rsidTr="003E1C74">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2A0375A5"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509FD"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242943" w:rsidRPr="00685A67" w14:paraId="401D98D8" w14:textId="77777777" w:rsidTr="003E1C74">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7B85F5A5"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DC64E"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4A7D6FA2" w14:textId="77777777" w:rsidR="00242943" w:rsidRDefault="00242943" w:rsidP="00242943"/>
    <w:p w14:paraId="49307989" w14:textId="77777777" w:rsidR="00242943" w:rsidRDefault="00242943" w:rsidP="00242943">
      <w:r>
        <w:t>TABLE 3: roles for developers</w:t>
      </w:r>
    </w:p>
    <w:tbl>
      <w:tblPr>
        <w:tblW w:w="4000" w:type="dxa"/>
        <w:tblLook w:val="04A0" w:firstRow="1" w:lastRow="0" w:firstColumn="1" w:lastColumn="0" w:noHBand="0" w:noVBand="1"/>
      </w:tblPr>
      <w:tblGrid>
        <w:gridCol w:w="3040"/>
        <w:gridCol w:w="980"/>
      </w:tblGrid>
      <w:tr w:rsidR="00242943" w:rsidRPr="00685A67" w14:paraId="46A535DF" w14:textId="77777777" w:rsidTr="003E1C74">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63B354E2"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71CC535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336284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B10982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6A92E5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242943" w:rsidRPr="00685A67" w14:paraId="5397BCFF"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7C9A5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3991B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242943" w:rsidRPr="00685A67" w14:paraId="1840BD2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7F3A605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8FFF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242943" w:rsidRPr="00685A67" w14:paraId="00DDCB6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6A4645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6BAA5723"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242943" w:rsidRPr="00685A67" w14:paraId="3BE4C3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7D0373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E2C6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242943" w:rsidRPr="00685A67" w14:paraId="78EBD42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221AB6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0B8B45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242943" w:rsidRPr="00685A67" w14:paraId="5DAA576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A36FF4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7AEC7DF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242943" w:rsidRPr="00685A67" w14:paraId="54545EE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AE729D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3CCB69"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242943" w:rsidRPr="00685A67" w14:paraId="6D451F4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3C88826"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1BEC4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242943" w:rsidRPr="00685A67" w14:paraId="5ABE091D"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CE212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1DA320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242943" w:rsidRPr="00685A67" w14:paraId="4E188DA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7707DF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9D642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242943" w:rsidRPr="00685A67" w14:paraId="7E8BF8A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EFE225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6776C8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242943" w:rsidRPr="00685A67" w14:paraId="40D0B5E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CEBE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64099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242943" w:rsidRPr="00685A67" w14:paraId="57ACFF8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1DE5248"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Javascript</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0749F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0FD20C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2D337A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0BE80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242943" w:rsidRPr="00685A67" w14:paraId="1089FC5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32581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69EBD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242943" w:rsidRPr="00685A67" w14:paraId="6F0639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8A1550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Ruby </w:t>
            </w:r>
            <w:proofErr w:type="gramStart"/>
            <w:r w:rsidRPr="00685A67">
              <w:rPr>
                <w:rFonts w:ascii="Calibri" w:eastAsia="Times New Roman" w:hAnsi="Calibri" w:cs="Calibri"/>
                <w:lang w:eastAsia="en-AU"/>
              </w:rPr>
              <w:t>On</w:t>
            </w:r>
            <w:proofErr w:type="gramEnd"/>
            <w:r w:rsidRPr="00685A67">
              <w:rPr>
                <w:rFonts w:ascii="Calibri" w:eastAsia="Times New Roman" w:hAnsi="Calibri" w:cs="Calibri"/>
                <w:lang w:eastAsia="en-AU"/>
              </w:rPr>
              <w:t xml:space="preserve">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48418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242943" w:rsidRPr="00685A67" w14:paraId="3FAC963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CD7AC9A"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Etl</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05697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242943" w:rsidRPr="00685A67" w14:paraId="566C2D5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B0B59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6713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242943" w:rsidRPr="00685A67" w14:paraId="3C482E34"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13747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67AC4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242943" w:rsidRPr="00685A67" w14:paraId="64D0154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8214CA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621E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3C258F9B"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DCC33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3DD554D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242943" w:rsidRPr="00685A67" w14:paraId="73C31CF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0307A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4A2D9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7E0C2F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F3A40C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ap </w:t>
            </w:r>
            <w:proofErr w:type="spellStart"/>
            <w:r w:rsidRPr="00685A67">
              <w:rPr>
                <w:rFonts w:ascii="Calibri" w:eastAsia="Times New Roman" w:hAnsi="Calibri" w:cs="Calibri"/>
                <w:lang w:eastAsia="en-AU"/>
              </w:rPr>
              <w:t>Abap</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8D3526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242943" w:rsidRPr="00685A67" w14:paraId="4D5E532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48345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B1E88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292BCB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6A8A65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02CAD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38A410FE"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0253FA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0771C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242943" w:rsidRPr="00685A67" w14:paraId="6A298AB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92CC13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FDDD9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5737F2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6BB918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4CADC5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242943" w:rsidRPr="00685A67" w14:paraId="7D2DE95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E0A4C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1F0C7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5AB3D1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5DFD7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1D2452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5B3811C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F77BC7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84F85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36C7FB2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10EAFA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B7446A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242943" w:rsidRPr="00685A67" w14:paraId="07A591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0FA7902"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Aem</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010EE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9C4F9CA" w14:textId="77777777" w:rsidTr="003E1C74">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75C0573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E1B2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242943" w:rsidRPr="00685A67" w14:paraId="3B42C18A"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AFAAFF"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23FF911"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242943" w:rsidRPr="00685A67" w14:paraId="0C881DBE"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B07A619"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F7BD430"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5CE9AF81" w14:textId="77777777" w:rsidR="00242943" w:rsidRDefault="00242943" w:rsidP="00242943"/>
    <w:p w14:paraId="0BFECB85" w14:textId="77777777" w:rsidR="00242943" w:rsidRDefault="00242943" w:rsidP="00242943"/>
    <w:p w14:paraId="48D2771F" w14:textId="77777777" w:rsidR="00242943" w:rsidRDefault="00242943" w:rsidP="00242943">
      <w:r>
        <w:t>TABLE4: Roles available in the security field</w:t>
      </w:r>
    </w:p>
    <w:tbl>
      <w:tblPr>
        <w:tblW w:w="4100" w:type="dxa"/>
        <w:tblLook w:val="04A0" w:firstRow="1" w:lastRow="0" w:firstColumn="1" w:lastColumn="0" w:noHBand="0" w:noVBand="1"/>
      </w:tblPr>
      <w:tblGrid>
        <w:gridCol w:w="3140"/>
        <w:gridCol w:w="980"/>
      </w:tblGrid>
      <w:tr w:rsidR="00242943" w:rsidRPr="00685A67" w14:paraId="400E13FD" w14:textId="77777777" w:rsidTr="003E1C74">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4D30B6E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60E4AEAD"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0AA21A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721B56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338870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242943" w:rsidRPr="00685A67" w14:paraId="58252578"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07D00E2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53BB6BD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242943" w:rsidRPr="00685A67" w14:paraId="62909E7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41B4A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46165A3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242943" w:rsidRPr="00685A67" w14:paraId="58BF5C2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11C1F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0F01F27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242943" w:rsidRPr="00685A67" w14:paraId="49FC94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03F225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5115BCE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242943" w:rsidRPr="00685A67" w14:paraId="005B5D82"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9CA8D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6A9F67B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4C18C28B"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C1EF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C33D90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242943" w:rsidRPr="00685A67" w14:paraId="2DDC0321"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EC3DC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3E0A57E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242943" w:rsidRPr="00685A67" w14:paraId="444F33F0"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70C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3ECC727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5B93BCE4"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D8864B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48BA0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242943" w:rsidRPr="00685A67" w14:paraId="0C7EC2AD"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DC25E0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49D2AC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23D2BCBD" w14:textId="77777777" w:rsidTr="003E1C74">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F2B08"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22B6FC"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242943" w:rsidRPr="00685A67" w14:paraId="7DA6E02E" w14:textId="77777777" w:rsidTr="003E1C74">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669F544F"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97236A4"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05F3442B" w14:textId="77777777" w:rsidR="00242943" w:rsidRPr="0089180F" w:rsidRDefault="00242943" w:rsidP="00242943"/>
    <w:p w14:paraId="0D424EC7" w14:textId="77777777" w:rsidR="00242943" w:rsidRDefault="00242943" w:rsidP="006F2E57"/>
    <w:p w14:paraId="65977799" w14:textId="77777777" w:rsidR="00242943" w:rsidRDefault="00242943" w:rsidP="006F2E57"/>
    <w:p w14:paraId="546EFB94" w14:textId="77777777" w:rsidR="006F2E57" w:rsidRDefault="006F2E57" w:rsidP="006F2E57"/>
    <w:p w14:paraId="4CD74CB0" w14:textId="6B4D37EA" w:rsidR="00991E8A" w:rsidRDefault="00991E8A" w:rsidP="00991E8A">
      <w:pPr>
        <w:pStyle w:val="Heading2"/>
      </w:pPr>
      <w:r>
        <w:t xml:space="preserve">Demand for </w:t>
      </w:r>
      <w:commentRangeStart w:id="2"/>
      <w:r>
        <w:t>Red</w:t>
      </w:r>
      <w:commentRangeEnd w:id="2"/>
      <w:r>
        <w:rPr>
          <w:rStyle w:val="CommentReference"/>
          <w:rFonts w:asciiTheme="minorHAnsi" w:eastAsiaTheme="minorHAnsi" w:hAnsiTheme="minorHAnsi" w:cstheme="minorBidi"/>
          <w:color w:val="auto"/>
        </w:rPr>
        <w:commentReference w:id="2"/>
      </w:r>
      <w:r>
        <w:t xml:space="preserve"> Panther’s Skill Sets</w:t>
      </w:r>
    </w:p>
    <w:p w14:paraId="0C670DA3" w14:textId="77777777" w:rsidR="00D97558" w:rsidRPr="00D97558" w:rsidRDefault="00D97558" w:rsidP="00D97558"/>
    <w:p w14:paraId="545E20F2" w14:textId="1F5DC4A2" w:rsidR="6B60CF31" w:rsidRDefault="6B60CF31" w:rsidP="6B60CF31">
      <w:pPr>
        <w:rPr>
          <w:rFonts w:ascii="Calibri" w:eastAsia="Calibri" w:hAnsi="Calibri" w:cs="Calibri"/>
        </w:rPr>
      </w:pPr>
      <w:r w:rsidRPr="6B60CF31">
        <w:rPr>
          <w:rFonts w:ascii="Calibri" w:eastAsia="Calibri" w:hAnsi="Calibri" w:cs="Calibri"/>
          <w:b/>
          <w:bCs/>
          <w:lang w:val="en-GB"/>
        </w:rPr>
        <w:t>Anthony Brown:</w:t>
      </w:r>
    </w:p>
    <w:p w14:paraId="61648CCE" w14:textId="65028945"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Full Stack Developer</w:t>
      </w:r>
    </w:p>
    <w:p w14:paraId="655CCDAA" w14:textId="771C0AD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organisational skills, creativity, planning, detail orientated, time Management, troubleshooting, meeting deadlines, multi-tasking, English, self-starter and decision Making.</w:t>
      </w:r>
    </w:p>
    <w:p w14:paraId="512EDFA5" w14:textId="77E0CE2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Experience with .net/.net core, C#, </w:t>
      </w:r>
      <w:proofErr w:type="spellStart"/>
      <w:r w:rsidRPr="6B60CF31">
        <w:rPr>
          <w:rFonts w:ascii="Calibri" w:eastAsia="Calibri" w:hAnsi="Calibri" w:cs="Calibri"/>
          <w:lang w:val="en-GB"/>
        </w:rPr>
        <w:t>Javascript</w:t>
      </w:r>
      <w:proofErr w:type="spellEnd"/>
      <w:r w:rsidRPr="6B60CF31">
        <w:rPr>
          <w:rFonts w:ascii="Calibri" w:eastAsia="Calibri" w:hAnsi="Calibri" w:cs="Calibri"/>
          <w:lang w:val="en-GB"/>
        </w:rPr>
        <w:t>, HTML, CSS React and Angular.</w:t>
      </w:r>
    </w:p>
    <w:p w14:paraId="58EB3430" w14:textId="2993EC15" w:rsidR="6B60CF31" w:rsidRDefault="6B60CF31" w:rsidP="6B60CF31">
      <w:pPr>
        <w:rPr>
          <w:rFonts w:ascii="Calibri" w:eastAsia="Calibri" w:hAnsi="Calibri" w:cs="Calibri"/>
        </w:rPr>
      </w:pPr>
    </w:p>
    <w:p w14:paraId="329F75D3" w14:textId="7E2F32FA" w:rsidR="6B60CF31" w:rsidRDefault="6B60CF31" w:rsidP="6B60CF31">
      <w:pPr>
        <w:rPr>
          <w:rFonts w:ascii="Calibri" w:eastAsia="Calibri" w:hAnsi="Calibri" w:cs="Calibri"/>
        </w:rPr>
      </w:pPr>
      <w:r w:rsidRPr="6B60CF31">
        <w:rPr>
          <w:rFonts w:ascii="Calibri" w:eastAsia="Calibri" w:hAnsi="Calibri" w:cs="Calibri"/>
          <w:b/>
          <w:bCs/>
          <w:lang w:val="en-GB"/>
        </w:rPr>
        <w:t>Tim Damon:</w:t>
      </w:r>
    </w:p>
    <w:p w14:paraId="4768162C" w14:textId="6D1538D8"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Senior Gameplay Designer</w:t>
      </w:r>
    </w:p>
    <w:p w14:paraId="6D982731" w14:textId="5CCB04C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Communication Skills, problem solving, writing, teamwork/collaboration, planning, leadership, meeting deadlines, mentoring, English, decision making.</w:t>
      </w:r>
    </w:p>
    <w:p w14:paraId="681DE327" w14:textId="4185A9C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Knowledge of scripting and basic programming.</w:t>
      </w:r>
    </w:p>
    <w:p w14:paraId="1A603F4A" w14:textId="6004EF7F" w:rsidR="6B60CF31" w:rsidRDefault="6B60CF31" w:rsidP="6B60CF31">
      <w:pPr>
        <w:rPr>
          <w:rFonts w:ascii="Calibri" w:eastAsia="Calibri" w:hAnsi="Calibri" w:cs="Calibri"/>
        </w:rPr>
      </w:pPr>
    </w:p>
    <w:p w14:paraId="6C9D5825" w14:textId="24976248" w:rsidR="6B60CF31" w:rsidRDefault="6B60CF31" w:rsidP="6B60CF31">
      <w:pPr>
        <w:rPr>
          <w:rFonts w:ascii="Calibri" w:eastAsia="Calibri" w:hAnsi="Calibri" w:cs="Calibri"/>
        </w:rPr>
      </w:pPr>
      <w:r w:rsidRPr="6B60CF31">
        <w:rPr>
          <w:rFonts w:ascii="Calibri" w:eastAsia="Calibri" w:hAnsi="Calibri" w:cs="Calibri"/>
          <w:b/>
          <w:bCs/>
          <w:lang w:val="en-GB"/>
        </w:rPr>
        <w:t xml:space="preserve">Shaun </w:t>
      </w:r>
      <w:proofErr w:type="spellStart"/>
      <w:r w:rsidRPr="6B60CF31">
        <w:rPr>
          <w:rFonts w:ascii="Calibri" w:eastAsia="Calibri" w:hAnsi="Calibri" w:cs="Calibri"/>
          <w:b/>
          <w:bCs/>
          <w:lang w:val="en-GB"/>
        </w:rPr>
        <w:t>Lottey</w:t>
      </w:r>
      <w:proofErr w:type="spellEnd"/>
      <w:r w:rsidRPr="6B60CF31">
        <w:rPr>
          <w:rFonts w:ascii="Calibri" w:eastAsia="Calibri" w:hAnsi="Calibri" w:cs="Calibri"/>
          <w:b/>
          <w:bCs/>
          <w:lang w:val="en-GB"/>
        </w:rPr>
        <w:t>:</w:t>
      </w:r>
    </w:p>
    <w:p w14:paraId="7DF32609" w14:textId="4331F2E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Senior C++ Engineer (Gameplay Programmer)</w:t>
      </w:r>
    </w:p>
    <w:p w14:paraId="22222A31" w14:textId="2184CE0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Problem solving, detail-orientated, analytical skills, teamwork/collaboration, planning, leadership, meeting deadlines, mentoring, troubleshooting.</w:t>
      </w:r>
    </w:p>
    <w:p w14:paraId="45C59476" w14:textId="277D886B"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Strong C++ skills, experience using game development engine “Unreal Engine 4”.</w:t>
      </w:r>
    </w:p>
    <w:p w14:paraId="319E8560" w14:textId="741098AD" w:rsidR="6B60CF31" w:rsidRDefault="6B60CF31" w:rsidP="6B60CF31">
      <w:pPr>
        <w:rPr>
          <w:rFonts w:ascii="Calibri" w:eastAsia="Calibri" w:hAnsi="Calibri" w:cs="Calibri"/>
        </w:rPr>
      </w:pPr>
    </w:p>
    <w:p w14:paraId="5FFB30C0" w14:textId="6AE8AAB6" w:rsidR="6B60CF31" w:rsidRDefault="6B60CF31" w:rsidP="6B60CF31">
      <w:pPr>
        <w:rPr>
          <w:rFonts w:ascii="Calibri" w:eastAsia="Calibri" w:hAnsi="Calibri" w:cs="Calibri"/>
        </w:rPr>
      </w:pPr>
      <w:r w:rsidRPr="6B60CF31">
        <w:rPr>
          <w:rFonts w:ascii="Calibri" w:eastAsia="Calibri" w:hAnsi="Calibri" w:cs="Calibri"/>
          <w:b/>
          <w:bCs/>
          <w:lang w:val="en-GB"/>
        </w:rPr>
        <w:t>Jake McAndrew:</w:t>
      </w:r>
    </w:p>
    <w:p w14:paraId="74C04370" w14:textId="1F0D178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Australian Signals Directorate (ASD) Software Developer</w:t>
      </w:r>
    </w:p>
    <w:p w14:paraId="06B92C63" w14:textId="222785B9" w:rsidR="6B60CF31" w:rsidRDefault="6B60CF31" w:rsidP="6B60CF31">
      <w:pPr>
        <w:rPr>
          <w:rFonts w:ascii="Calibri" w:eastAsia="Calibri" w:hAnsi="Calibri" w:cs="Calibri"/>
        </w:rPr>
      </w:pPr>
      <w:r w:rsidRPr="6B60CF31">
        <w:rPr>
          <w:rFonts w:ascii="Calibri" w:eastAsia="Calibri" w:hAnsi="Calibri" w:cs="Calibri"/>
          <w:b/>
          <w:bCs/>
          <w:lang w:val="en-GB"/>
        </w:rPr>
        <w:t xml:space="preserve">General Skills Required: </w:t>
      </w:r>
      <w:r w:rsidRPr="6B60CF31">
        <w:rPr>
          <w:rFonts w:ascii="Calibri" w:eastAsia="Calibri" w:hAnsi="Calibri" w:cs="Calibri"/>
          <w:lang w:val="en-GB"/>
        </w:rPr>
        <w:t xml:space="preserve">Problem solving, troubleshooting, teamwork/collaboration, troubleshooting, detail-orientated, analytical skills. </w:t>
      </w:r>
    </w:p>
    <w:p w14:paraId="2866706E" w14:textId="40272E4C"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C/C++/C#, Assembly languages, Python, Linux, mobile device debugging and software security analysis.</w:t>
      </w:r>
    </w:p>
    <w:p w14:paraId="235CD726" w14:textId="534ABF0C" w:rsidR="6B60CF31" w:rsidRDefault="6B60CF31" w:rsidP="6B60CF31">
      <w:pPr>
        <w:rPr>
          <w:rFonts w:ascii="Calibri" w:eastAsia="Calibri" w:hAnsi="Calibri" w:cs="Calibri"/>
        </w:rPr>
      </w:pPr>
    </w:p>
    <w:p w14:paraId="371A4835" w14:textId="23D757DF" w:rsidR="6B60CF31" w:rsidRDefault="6B60CF31" w:rsidP="6B60CF31">
      <w:pPr>
        <w:rPr>
          <w:rFonts w:ascii="Calibri" w:eastAsia="Calibri" w:hAnsi="Calibri" w:cs="Calibri"/>
        </w:rPr>
      </w:pPr>
      <w:r w:rsidRPr="6B60CF31">
        <w:rPr>
          <w:rFonts w:ascii="Calibri" w:eastAsia="Calibri" w:hAnsi="Calibri" w:cs="Calibri"/>
          <w:b/>
          <w:bCs/>
          <w:lang w:val="en-GB"/>
        </w:rPr>
        <w:t xml:space="preserve">Jason </w:t>
      </w:r>
      <w:proofErr w:type="spellStart"/>
      <w:r w:rsidRPr="6B60CF31">
        <w:rPr>
          <w:rFonts w:ascii="Calibri" w:eastAsia="Calibri" w:hAnsi="Calibri" w:cs="Calibri"/>
          <w:b/>
          <w:bCs/>
          <w:lang w:val="en-GB"/>
        </w:rPr>
        <w:t>Tilgner</w:t>
      </w:r>
      <w:proofErr w:type="spellEnd"/>
      <w:r w:rsidRPr="6B60CF31">
        <w:rPr>
          <w:rFonts w:ascii="Calibri" w:eastAsia="Calibri" w:hAnsi="Calibri" w:cs="Calibri"/>
          <w:b/>
          <w:bCs/>
          <w:lang w:val="en-GB"/>
        </w:rPr>
        <w:t>:</w:t>
      </w:r>
    </w:p>
    <w:p w14:paraId="0BF18EC9" w14:textId="2ACB5357"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Full Stack Developer</w:t>
      </w:r>
    </w:p>
    <w:p w14:paraId="4BDE8E25" w14:textId="5538D3BD"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troubleshooting, organisational skills, creativity, planning, detail orientated, time Management, meeting deadlines, multi-tasking, English, self-starter and decision Making.</w:t>
      </w:r>
    </w:p>
    <w:p w14:paraId="4EB3C6EC" w14:textId="393ED8E2"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HTML, CSS, JavaScript, React, Python and Agile.</w:t>
      </w:r>
    </w:p>
    <w:p w14:paraId="290137F0" w14:textId="7DE12AD0" w:rsidR="6B60CF31" w:rsidRDefault="6B60CF31" w:rsidP="6B60CF31">
      <w:pPr>
        <w:rPr>
          <w:rFonts w:ascii="Calibri" w:eastAsia="Calibri" w:hAnsi="Calibri" w:cs="Calibri"/>
        </w:rPr>
      </w:pPr>
    </w:p>
    <w:p w14:paraId="4D22CF11" w14:textId="1C82FA83" w:rsidR="6B60CF31" w:rsidRDefault="6B60CF31" w:rsidP="6B60CF31">
      <w:pPr>
        <w:rPr>
          <w:rFonts w:ascii="Calibri" w:eastAsia="Calibri" w:hAnsi="Calibri" w:cs="Calibri"/>
        </w:rPr>
      </w:pPr>
      <w:r w:rsidRPr="6B60CF31">
        <w:rPr>
          <w:rFonts w:ascii="Calibri" w:eastAsia="Calibri" w:hAnsi="Calibri" w:cs="Calibri"/>
          <w:b/>
          <w:bCs/>
          <w:lang w:val="en-GB"/>
        </w:rPr>
        <w:t xml:space="preserve">Jason </w:t>
      </w:r>
      <w:proofErr w:type="spellStart"/>
      <w:r w:rsidRPr="6B60CF31">
        <w:rPr>
          <w:rFonts w:ascii="Calibri" w:eastAsia="Calibri" w:hAnsi="Calibri" w:cs="Calibri"/>
          <w:b/>
          <w:bCs/>
          <w:lang w:val="en-GB"/>
        </w:rPr>
        <w:t>Walstab</w:t>
      </w:r>
      <w:proofErr w:type="spellEnd"/>
    </w:p>
    <w:p w14:paraId="036FB408" w14:textId="139264D8"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IoT Solutions Leader</w:t>
      </w:r>
    </w:p>
    <w:p w14:paraId="16595318" w14:textId="5F88A406"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analytical skills, problem solving, management, leadership, organisational skills, creativity, planning, detail orientated, time management, meeting deadlines, multi-tasking, English and decision Making.</w:t>
      </w:r>
    </w:p>
    <w:p w14:paraId="1E2F8BD2" w14:textId="3F627089"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Experience with micro-computers/electronics, API’s and cloud platforms (Amazon Web Services and Azure).</w:t>
      </w:r>
    </w:p>
    <w:p w14:paraId="2C80DE8D" w14:textId="29A67B55" w:rsidR="6B60CF31" w:rsidRDefault="6B60CF31" w:rsidP="6B60CF31">
      <w:pPr>
        <w:rPr>
          <w:rFonts w:ascii="Calibri" w:eastAsia="Calibri" w:hAnsi="Calibri" w:cs="Calibri"/>
        </w:rPr>
      </w:pPr>
      <w:r w:rsidRPr="6B60CF31">
        <w:rPr>
          <w:rFonts w:ascii="Calibri" w:eastAsia="Calibri" w:hAnsi="Calibri" w:cs="Calibri"/>
          <w:b/>
          <w:bCs/>
          <w:lang w:val="en-GB"/>
        </w:rPr>
        <w:t>Group IT Skills:</w:t>
      </w:r>
      <w:r w:rsidRPr="6B60CF31">
        <w:rPr>
          <w:rFonts w:ascii="Calibri" w:eastAsia="Calibri" w:hAnsi="Calibri" w:cs="Calibri"/>
          <w:lang w:val="en-GB"/>
        </w:rPr>
        <w:t xml:space="preserve"> Net/.net core, C#, C++, C, JavaScript, HTML, CSS, React, Angular, knowledge of scripting and basic programming, experience using game development engine “Unreal Engine 4”, Assembly languages, Python, Linux, mobile device debugging and software security analysis, JavaScript, Python and Agile, Experience with micro-computers/electronics, API’s and cloud platforms (Amazon Web Services and Azure).</w:t>
      </w:r>
    </w:p>
    <w:p w14:paraId="63F49CB2" w14:textId="3C9AEEA7" w:rsidR="6B60CF31" w:rsidRDefault="6B60CF31" w:rsidP="6B60CF31">
      <w:pPr>
        <w:rPr>
          <w:rFonts w:ascii="Calibri" w:eastAsia="Calibri" w:hAnsi="Calibri" w:cs="Calibri"/>
        </w:rPr>
      </w:pPr>
      <w:r w:rsidRPr="6B60CF31">
        <w:rPr>
          <w:rFonts w:ascii="Calibri" w:eastAsia="Calibri" w:hAnsi="Calibri" w:cs="Calibri"/>
          <w:b/>
          <w:bCs/>
          <w:lang w:val="en-GB"/>
        </w:rPr>
        <w:t>How do the IT-specific skills in your required skill set rank in terms of demand from employers?</w:t>
      </w:r>
    </w:p>
    <w:p w14:paraId="505A8E02" w14:textId="60568A3A" w:rsidR="6B60CF31" w:rsidRDefault="6B60CF31" w:rsidP="6B60CF31">
      <w:pPr>
        <w:rPr>
          <w:rFonts w:ascii="Calibri" w:eastAsia="Calibri" w:hAnsi="Calibri" w:cs="Calibri"/>
          <w:lang w:val="en-GB"/>
        </w:rPr>
      </w:pPr>
      <w:r w:rsidRPr="6B60CF31">
        <w:rPr>
          <w:rFonts w:ascii="Calibri" w:eastAsia="Calibri" w:hAnsi="Calibri" w:cs="Calibri"/>
          <w:lang w:val="en-GB"/>
        </w:rPr>
        <w:t xml:space="preserve">The top IT skills in demand for 2020 are currently SQL, Java, Python, Linux, JavaScript, Amazon Web Services (AWS), C, C++, C# and .NET </w:t>
      </w:r>
      <w:r w:rsidRPr="6B60CF31">
        <w:rPr>
          <w:rFonts w:ascii="Calibri" w:eastAsia="Calibri" w:hAnsi="Calibri" w:cs="Calibri"/>
          <w:sz w:val="19"/>
          <w:szCs w:val="19"/>
          <w:lang w:val="en-GB"/>
        </w:rPr>
        <w:t xml:space="preserve">(Florentine, 2020). </w:t>
      </w:r>
      <w:r w:rsidRPr="6B60CF31">
        <w:rPr>
          <w:rFonts w:ascii="Calibri" w:eastAsia="Calibri" w:hAnsi="Calibri" w:cs="Calibri"/>
          <w:lang w:val="en-GB"/>
        </w:rPr>
        <w:t xml:space="preserve">From our group's ideal jobs skills breakdown, we can see that most of us fall into the in-demand skills. </w:t>
      </w:r>
    </w:p>
    <w:p w14:paraId="312E7934" w14:textId="54CD988C" w:rsidR="6B60CF31" w:rsidRDefault="6B60CF31" w:rsidP="6B60CF31">
      <w:pPr>
        <w:rPr>
          <w:rFonts w:ascii="Calibri" w:eastAsia="Calibri" w:hAnsi="Calibri" w:cs="Calibri"/>
        </w:rPr>
      </w:pPr>
      <w:r w:rsidRPr="6B60CF31">
        <w:rPr>
          <w:rFonts w:ascii="Calibri" w:eastAsia="Calibri" w:hAnsi="Calibri" w:cs="Calibri"/>
          <w:lang w:val="en-GB"/>
        </w:rPr>
        <w:t xml:space="preserve">Anthony Brown’s skills contain two of the most in demand skills, .NET, C# and JavaScript skills. Unfortunately, Tim Damon does not fall into any of the top demanded skills from employers. Shaun </w:t>
      </w:r>
      <w:proofErr w:type="spellStart"/>
      <w:r w:rsidRPr="6B60CF31">
        <w:rPr>
          <w:rFonts w:ascii="Calibri" w:eastAsia="Calibri" w:hAnsi="Calibri" w:cs="Calibri"/>
          <w:lang w:val="en-GB"/>
        </w:rPr>
        <w:t>Lottey</w:t>
      </w:r>
      <w:proofErr w:type="spellEnd"/>
      <w:r w:rsidRPr="6B60CF31">
        <w:rPr>
          <w:rFonts w:ascii="Calibri" w:eastAsia="Calibri" w:hAnsi="Calibri" w:cs="Calibri"/>
          <w:lang w:val="en-GB"/>
        </w:rPr>
        <w:t xml:space="preserve"> has currently one IT skill in demand, C++ skills. Jake McAndrew has four of the most in demand skills, C++, C, Python and Linux. Jason </w:t>
      </w:r>
      <w:proofErr w:type="spellStart"/>
      <w:r w:rsidRPr="6B60CF31">
        <w:rPr>
          <w:rFonts w:ascii="Calibri" w:eastAsia="Calibri" w:hAnsi="Calibri" w:cs="Calibri"/>
          <w:lang w:val="en-GB"/>
        </w:rPr>
        <w:t>Tilgner</w:t>
      </w:r>
      <w:proofErr w:type="spellEnd"/>
      <w:r w:rsidRPr="6B60CF31">
        <w:rPr>
          <w:rFonts w:ascii="Calibri" w:eastAsia="Calibri" w:hAnsi="Calibri" w:cs="Calibri"/>
          <w:lang w:val="en-GB"/>
        </w:rPr>
        <w:t xml:space="preserve"> also does not fall into any of the top demanded skills by employers. Jason </w:t>
      </w:r>
      <w:proofErr w:type="spellStart"/>
      <w:r w:rsidRPr="6B60CF31">
        <w:rPr>
          <w:rFonts w:ascii="Calibri" w:eastAsia="Calibri" w:hAnsi="Calibri" w:cs="Calibri"/>
          <w:lang w:val="en-GB"/>
        </w:rPr>
        <w:t>Walstab</w:t>
      </w:r>
      <w:proofErr w:type="spellEnd"/>
      <w:r w:rsidRPr="6B60CF31">
        <w:rPr>
          <w:rFonts w:ascii="Calibri" w:eastAsia="Calibri" w:hAnsi="Calibri" w:cs="Calibri"/>
          <w:lang w:val="en-GB"/>
        </w:rPr>
        <w:t xml:space="preserve"> has only one of the most in demand skills, AWS (Amazon Web Services)</w:t>
      </w:r>
    </w:p>
    <w:p w14:paraId="4BE79632" w14:textId="1957CF7A" w:rsidR="6B60CF31" w:rsidRDefault="6B60CF31" w:rsidP="6B60CF31">
      <w:pPr>
        <w:rPr>
          <w:rFonts w:ascii="Calibri" w:eastAsia="Calibri" w:hAnsi="Calibri" w:cs="Calibri"/>
        </w:rPr>
      </w:pPr>
      <w:r w:rsidRPr="6B60CF31">
        <w:rPr>
          <w:rFonts w:ascii="Calibri" w:eastAsia="Calibri" w:hAnsi="Calibri" w:cs="Calibri"/>
          <w:lang w:val="en-GB"/>
        </w:rPr>
        <w:t>As a Group we cover eight out of ten (%80) of the most in demand skills by employers.</w:t>
      </w:r>
    </w:p>
    <w:p w14:paraId="68872BC0" w14:textId="376E564B" w:rsidR="6B60CF31" w:rsidRDefault="6B60CF31" w:rsidP="6B60CF31">
      <w:pPr>
        <w:rPr>
          <w:rFonts w:ascii="Calibri" w:eastAsia="Calibri" w:hAnsi="Calibri" w:cs="Calibri"/>
        </w:rPr>
      </w:pPr>
      <w:r w:rsidRPr="6B60CF31">
        <w:rPr>
          <w:rFonts w:ascii="Calibri" w:eastAsia="Calibri" w:hAnsi="Calibri" w:cs="Calibri"/>
          <w:b/>
          <w:bCs/>
          <w:lang w:val="en-GB"/>
        </w:rPr>
        <w:t>What are the three highest ranked IT-specific skills which are not in your required skill set?</w:t>
      </w:r>
    </w:p>
    <w:p w14:paraId="0833D0D1" w14:textId="0E9A56B9" w:rsidR="6B60CF31" w:rsidRDefault="6B60CF31" w:rsidP="6B60CF31">
      <w:pPr>
        <w:rPr>
          <w:rFonts w:ascii="Calibri" w:eastAsia="Calibri" w:hAnsi="Calibri" w:cs="Calibri"/>
        </w:rPr>
      </w:pPr>
      <w:r w:rsidRPr="6B60CF31">
        <w:rPr>
          <w:rFonts w:ascii="Calibri" w:eastAsia="Calibri" w:hAnsi="Calibri" w:cs="Calibri"/>
          <w:lang w:val="en-GB"/>
        </w:rPr>
        <w:t>The three highest ranked IT specific skills that are not in our skill set are: SQL, Java with our C skills and Amazon web services being tied for third place  as our skills in these areas are rather weak with only one member respectively having one of these skills each.</w:t>
      </w:r>
    </w:p>
    <w:p w14:paraId="6833C8A0" w14:textId="5C1FBB7A" w:rsidR="6B60CF31" w:rsidRDefault="6B60CF31" w:rsidP="6B60CF31">
      <w:pPr>
        <w:rPr>
          <w:rFonts w:ascii="Calibri" w:eastAsia="Calibri" w:hAnsi="Calibri" w:cs="Calibri"/>
        </w:rPr>
      </w:pPr>
      <w:r w:rsidRPr="6B60CF31">
        <w:rPr>
          <w:rFonts w:ascii="Calibri" w:eastAsia="Calibri" w:hAnsi="Calibri" w:cs="Calibri"/>
          <w:b/>
          <w:bCs/>
          <w:lang w:val="en-GB"/>
        </w:rPr>
        <w:t>Group General Skills:</w:t>
      </w:r>
    </w:p>
    <w:p w14:paraId="0CFE8D40" w14:textId="270CC542" w:rsidR="6B60CF31" w:rsidRDefault="6B60CF31" w:rsidP="6B60CF31">
      <w:pPr>
        <w:rPr>
          <w:rFonts w:ascii="Calibri" w:eastAsia="Calibri" w:hAnsi="Calibri" w:cs="Calibri"/>
        </w:rPr>
      </w:pPr>
      <w:r w:rsidRPr="6B60CF31">
        <w:rPr>
          <w:rFonts w:ascii="Calibri" w:eastAsia="Calibri" w:hAnsi="Calibri" w:cs="Calibri"/>
          <w:lang w:val="en-GB"/>
        </w:rPr>
        <w:t>Communication Skills: 4/6 members in our group have communication skills as an important skill for their ideal job.</w:t>
      </w:r>
    </w:p>
    <w:p w14:paraId="0E123A3C" w14:textId="2DA66099" w:rsidR="6B60CF31" w:rsidRDefault="6B60CF31" w:rsidP="6B60CF31">
      <w:pPr>
        <w:rPr>
          <w:rFonts w:ascii="Calibri" w:eastAsia="Calibri" w:hAnsi="Calibri" w:cs="Calibri"/>
        </w:rPr>
      </w:pPr>
      <w:r w:rsidRPr="6B60CF31">
        <w:rPr>
          <w:rFonts w:ascii="Calibri" w:eastAsia="Calibri" w:hAnsi="Calibri" w:cs="Calibri"/>
          <w:lang w:val="en-GB"/>
        </w:rPr>
        <w:lastRenderedPageBreak/>
        <w:t>Problem Solving: 6/6 members in our group have problem solving as an important skill for their ideal job.</w:t>
      </w:r>
    </w:p>
    <w:p w14:paraId="6005C971" w14:textId="1637D6EA" w:rsidR="6B60CF31" w:rsidRDefault="6B60CF31" w:rsidP="6B60CF31">
      <w:pPr>
        <w:rPr>
          <w:rFonts w:ascii="Calibri" w:eastAsia="Calibri" w:hAnsi="Calibri" w:cs="Calibri"/>
        </w:rPr>
      </w:pPr>
      <w:r w:rsidRPr="6B60CF31">
        <w:rPr>
          <w:rFonts w:ascii="Calibri" w:eastAsia="Calibri" w:hAnsi="Calibri" w:cs="Calibri"/>
          <w:lang w:val="en-GB"/>
        </w:rPr>
        <w:t>Organisational Skills: 3/6 members in our group have organisational skills as an important skill for their ideal job.</w:t>
      </w:r>
    </w:p>
    <w:p w14:paraId="546169DF" w14:textId="1558935B" w:rsidR="6B60CF31" w:rsidRDefault="6B60CF31" w:rsidP="6B60CF31">
      <w:pPr>
        <w:rPr>
          <w:rFonts w:ascii="Calibri" w:eastAsia="Calibri" w:hAnsi="Calibri" w:cs="Calibri"/>
        </w:rPr>
      </w:pPr>
      <w:r w:rsidRPr="6B60CF31">
        <w:rPr>
          <w:rFonts w:ascii="Calibri" w:eastAsia="Calibri" w:hAnsi="Calibri" w:cs="Calibri"/>
          <w:lang w:val="en-GB"/>
        </w:rPr>
        <w:t>Writing: 1/6 members in our group have writing as an important skill for their ideal job.</w:t>
      </w:r>
    </w:p>
    <w:p w14:paraId="3FEFC815" w14:textId="41376389" w:rsidR="6B60CF31" w:rsidRDefault="6B60CF31" w:rsidP="6B60CF31">
      <w:pPr>
        <w:rPr>
          <w:rFonts w:ascii="Calibri" w:eastAsia="Calibri" w:hAnsi="Calibri" w:cs="Calibri"/>
        </w:rPr>
      </w:pPr>
      <w:r w:rsidRPr="6B60CF31">
        <w:rPr>
          <w:rFonts w:ascii="Calibri" w:eastAsia="Calibri" w:hAnsi="Calibri" w:cs="Calibri"/>
          <w:lang w:val="en-GB"/>
        </w:rPr>
        <w:t>Teamwork/Collaboration: 3/6 members in our group have teamwork/collaboration as an important skill for their ideal job.</w:t>
      </w:r>
    </w:p>
    <w:p w14:paraId="4DBFB499" w14:textId="188C3231" w:rsidR="6B60CF31" w:rsidRDefault="6B60CF31" w:rsidP="6B60CF31">
      <w:pPr>
        <w:rPr>
          <w:rFonts w:ascii="Calibri" w:eastAsia="Calibri" w:hAnsi="Calibri" w:cs="Calibri"/>
        </w:rPr>
      </w:pPr>
      <w:r w:rsidRPr="6B60CF31">
        <w:rPr>
          <w:rFonts w:ascii="Calibri" w:eastAsia="Calibri" w:hAnsi="Calibri" w:cs="Calibri"/>
          <w:lang w:val="en-GB"/>
        </w:rPr>
        <w:t>Troubleshooting: 5/6 members in our group have troubleshooting as an important skill for their ideal job.</w:t>
      </w:r>
    </w:p>
    <w:p w14:paraId="6019BFF4" w14:textId="042DC2A4" w:rsidR="6B60CF31" w:rsidRDefault="6B60CF31" w:rsidP="6B60CF31">
      <w:pPr>
        <w:rPr>
          <w:rFonts w:ascii="Calibri" w:eastAsia="Calibri" w:hAnsi="Calibri" w:cs="Calibri"/>
        </w:rPr>
      </w:pPr>
      <w:r w:rsidRPr="6B60CF31">
        <w:rPr>
          <w:rFonts w:ascii="Calibri" w:eastAsia="Calibri" w:hAnsi="Calibri" w:cs="Calibri"/>
          <w:lang w:val="en-GB"/>
        </w:rPr>
        <w:t>Planning: 5/6 members in our group have planning as an important skill for their ideal job.</w:t>
      </w:r>
    </w:p>
    <w:p w14:paraId="1F51B4C7" w14:textId="39C768AE" w:rsidR="6B60CF31" w:rsidRDefault="6B60CF31" w:rsidP="6B60CF31">
      <w:pPr>
        <w:rPr>
          <w:rFonts w:ascii="Calibri" w:eastAsia="Calibri" w:hAnsi="Calibri" w:cs="Calibri"/>
        </w:rPr>
      </w:pPr>
      <w:r w:rsidRPr="6B60CF31">
        <w:rPr>
          <w:rFonts w:ascii="Calibri" w:eastAsia="Calibri" w:hAnsi="Calibri" w:cs="Calibri"/>
          <w:lang w:val="en-GB"/>
        </w:rPr>
        <w:t>Detail-Orientated: 5/6 members in our group have being detail-orientated as an important skill for their ideal job.</w:t>
      </w:r>
    </w:p>
    <w:p w14:paraId="53B0AF14" w14:textId="44771724" w:rsidR="6B60CF31" w:rsidRDefault="6B60CF31" w:rsidP="6B60CF31">
      <w:pPr>
        <w:rPr>
          <w:rFonts w:ascii="Calibri" w:eastAsia="Calibri" w:hAnsi="Calibri" w:cs="Calibri"/>
        </w:rPr>
      </w:pPr>
      <w:r w:rsidRPr="6B60CF31">
        <w:rPr>
          <w:rFonts w:ascii="Calibri" w:eastAsia="Calibri" w:hAnsi="Calibri" w:cs="Calibri"/>
          <w:lang w:val="en-GB"/>
        </w:rPr>
        <w:t>Creativity: 3/6 members in our group have creativity as an important skill for their ideal job.</w:t>
      </w:r>
    </w:p>
    <w:p w14:paraId="59D7B42C" w14:textId="4C79546B" w:rsidR="6B60CF31" w:rsidRDefault="6B60CF31" w:rsidP="6B60CF31">
      <w:pPr>
        <w:rPr>
          <w:rFonts w:ascii="Calibri" w:eastAsia="Calibri" w:hAnsi="Calibri" w:cs="Calibri"/>
        </w:rPr>
      </w:pPr>
      <w:r w:rsidRPr="6B60CF31">
        <w:rPr>
          <w:rFonts w:ascii="Calibri" w:eastAsia="Calibri" w:hAnsi="Calibri" w:cs="Calibri"/>
          <w:lang w:val="en-GB"/>
        </w:rPr>
        <w:t>Research: No members of our group have research as an important skill for their ideal job.</w:t>
      </w:r>
    </w:p>
    <w:p w14:paraId="10A413C6" w14:textId="04714703" w:rsidR="6B60CF31" w:rsidRDefault="6B60CF31" w:rsidP="6B60CF31">
      <w:pPr>
        <w:rPr>
          <w:rFonts w:ascii="Calibri" w:eastAsia="Calibri" w:hAnsi="Calibri" w:cs="Calibri"/>
        </w:rPr>
      </w:pPr>
      <w:r w:rsidRPr="6B60CF31">
        <w:rPr>
          <w:rFonts w:ascii="Calibri" w:eastAsia="Calibri" w:hAnsi="Calibri" w:cs="Calibri"/>
          <w:lang w:val="en-GB"/>
        </w:rPr>
        <w:t>Leadership: 2/6 members in our group have leadership as an important skill for their ideal job.</w:t>
      </w:r>
    </w:p>
    <w:p w14:paraId="724792E3" w14:textId="5540B32B" w:rsidR="6B60CF31" w:rsidRDefault="6B60CF31" w:rsidP="6B60CF31">
      <w:pPr>
        <w:rPr>
          <w:rFonts w:ascii="Calibri" w:eastAsia="Calibri" w:hAnsi="Calibri" w:cs="Calibri"/>
        </w:rPr>
      </w:pPr>
      <w:r w:rsidRPr="6B60CF31">
        <w:rPr>
          <w:rFonts w:ascii="Calibri" w:eastAsia="Calibri" w:hAnsi="Calibri" w:cs="Calibri"/>
          <w:lang w:val="en-GB"/>
        </w:rPr>
        <w:t>Time Management: 3/6 members in our group have leadership as an important skill for their ideal job.</w:t>
      </w:r>
    </w:p>
    <w:p w14:paraId="5A471D04" w14:textId="070D3620" w:rsidR="6B60CF31" w:rsidRDefault="6B60CF31" w:rsidP="6B60CF31">
      <w:pPr>
        <w:rPr>
          <w:rFonts w:ascii="Calibri" w:eastAsia="Calibri" w:hAnsi="Calibri" w:cs="Calibri"/>
        </w:rPr>
      </w:pPr>
      <w:r w:rsidRPr="6B60CF31">
        <w:rPr>
          <w:rFonts w:ascii="Calibri" w:eastAsia="Calibri" w:hAnsi="Calibri" w:cs="Calibri"/>
          <w:lang w:val="en-GB"/>
        </w:rPr>
        <w:t>Quality Assurance and Control: No members of our group have quality assurance as an important skill for their ideal job.</w:t>
      </w:r>
    </w:p>
    <w:p w14:paraId="49B56D11" w14:textId="76CF6DCC" w:rsidR="6B60CF31" w:rsidRDefault="6B60CF31" w:rsidP="6B60CF31">
      <w:pPr>
        <w:rPr>
          <w:rFonts w:ascii="Calibri" w:eastAsia="Calibri" w:hAnsi="Calibri" w:cs="Calibri"/>
        </w:rPr>
      </w:pPr>
      <w:r w:rsidRPr="6B60CF31">
        <w:rPr>
          <w:rFonts w:ascii="Calibri" w:eastAsia="Calibri" w:hAnsi="Calibri" w:cs="Calibri"/>
          <w:lang w:val="en-GB"/>
        </w:rPr>
        <w:t>Presentation Skills: No members of our group have presentation as an important skill for their ideal job.</w:t>
      </w:r>
    </w:p>
    <w:p w14:paraId="13A44B59" w14:textId="5A9B3AC6" w:rsidR="6B60CF31" w:rsidRDefault="6B60CF31" w:rsidP="6B60CF31">
      <w:pPr>
        <w:rPr>
          <w:rFonts w:ascii="Calibri" w:eastAsia="Calibri" w:hAnsi="Calibri" w:cs="Calibri"/>
        </w:rPr>
      </w:pPr>
      <w:r w:rsidRPr="6B60CF31">
        <w:rPr>
          <w:rFonts w:ascii="Calibri" w:eastAsia="Calibri" w:hAnsi="Calibri" w:cs="Calibri"/>
          <w:lang w:val="en-GB"/>
        </w:rPr>
        <w:t>Meeting Deadlines: 5/6 members in our group have meeting deadlines as an important skill for their ideal job.</w:t>
      </w:r>
    </w:p>
    <w:p w14:paraId="178E3679" w14:textId="7467D004" w:rsidR="6B60CF31" w:rsidRDefault="6B60CF31" w:rsidP="6B60CF31">
      <w:pPr>
        <w:rPr>
          <w:rFonts w:ascii="Calibri" w:eastAsia="Calibri" w:hAnsi="Calibri" w:cs="Calibri"/>
        </w:rPr>
      </w:pPr>
      <w:r w:rsidRPr="6B60CF31">
        <w:rPr>
          <w:rFonts w:ascii="Calibri" w:eastAsia="Calibri" w:hAnsi="Calibri" w:cs="Calibri"/>
          <w:lang w:val="en-GB"/>
        </w:rPr>
        <w:t>Analytical skills: 3/6 members in our group have analytical skills as an important skill for their ideal job.</w:t>
      </w:r>
    </w:p>
    <w:p w14:paraId="101A35F2" w14:textId="0CDA2020" w:rsidR="6B60CF31" w:rsidRDefault="6B60CF31" w:rsidP="6B60CF31">
      <w:pPr>
        <w:rPr>
          <w:rFonts w:ascii="Calibri" w:eastAsia="Calibri" w:hAnsi="Calibri" w:cs="Calibri"/>
        </w:rPr>
      </w:pPr>
      <w:r w:rsidRPr="6B60CF31">
        <w:rPr>
          <w:rFonts w:ascii="Calibri" w:eastAsia="Calibri" w:hAnsi="Calibri" w:cs="Calibri"/>
          <w:lang w:val="en-GB"/>
        </w:rPr>
        <w:t>Team Building: No members of our group have team building as an important skill for their ideal job.</w:t>
      </w:r>
    </w:p>
    <w:p w14:paraId="0E97B383" w14:textId="6B4DCE70" w:rsidR="6B60CF31" w:rsidRDefault="6B60CF31" w:rsidP="6B60CF31">
      <w:pPr>
        <w:rPr>
          <w:rFonts w:ascii="Calibri" w:eastAsia="Calibri" w:hAnsi="Calibri" w:cs="Calibri"/>
        </w:rPr>
      </w:pPr>
      <w:r w:rsidRPr="6B60CF31">
        <w:rPr>
          <w:rFonts w:ascii="Calibri" w:eastAsia="Calibri" w:hAnsi="Calibri" w:cs="Calibri"/>
          <w:lang w:val="en-GB"/>
        </w:rPr>
        <w:t>Multi-Tasking: 3/6 members in our group have multi-tasking skills as an important skill for their ideal job.</w:t>
      </w:r>
    </w:p>
    <w:p w14:paraId="654E02F4" w14:textId="613D8C53" w:rsidR="6B60CF31" w:rsidRDefault="6B60CF31" w:rsidP="6B60CF31">
      <w:pPr>
        <w:rPr>
          <w:rFonts w:ascii="Calibri" w:eastAsia="Calibri" w:hAnsi="Calibri" w:cs="Calibri"/>
        </w:rPr>
      </w:pPr>
      <w:r w:rsidRPr="6B60CF31">
        <w:rPr>
          <w:rFonts w:ascii="Calibri" w:eastAsia="Calibri" w:hAnsi="Calibri" w:cs="Calibri"/>
          <w:lang w:val="en-GB"/>
        </w:rPr>
        <w:t>English: 4/6 members in our group have English skills as an important skill for their ideal job.</w:t>
      </w:r>
    </w:p>
    <w:p w14:paraId="307D63E1" w14:textId="636CBACB" w:rsidR="6B60CF31" w:rsidRDefault="6B60CF31" w:rsidP="6B60CF31">
      <w:pPr>
        <w:rPr>
          <w:rFonts w:ascii="Calibri" w:eastAsia="Calibri" w:hAnsi="Calibri" w:cs="Calibri"/>
        </w:rPr>
      </w:pPr>
      <w:r w:rsidRPr="6B60CF31">
        <w:rPr>
          <w:rFonts w:ascii="Calibri" w:eastAsia="Calibri" w:hAnsi="Calibri" w:cs="Calibri"/>
          <w:lang w:val="en-GB"/>
        </w:rPr>
        <w:t>Building Effective Relationships: No members of our group have building effective relationships as an important skill for their ideal job.</w:t>
      </w:r>
    </w:p>
    <w:p w14:paraId="03396920" w14:textId="1932C102" w:rsidR="6B60CF31" w:rsidRDefault="6B60CF31" w:rsidP="6B60CF31">
      <w:pPr>
        <w:rPr>
          <w:rFonts w:ascii="Calibri" w:eastAsia="Calibri" w:hAnsi="Calibri" w:cs="Calibri"/>
        </w:rPr>
      </w:pPr>
      <w:r w:rsidRPr="6B60CF31">
        <w:rPr>
          <w:rFonts w:ascii="Calibri" w:eastAsia="Calibri" w:hAnsi="Calibri" w:cs="Calibri"/>
          <w:lang w:val="en-GB"/>
        </w:rPr>
        <w:t>Articulate: No members of our group have articulation skills as an important skill for their ideal job.</w:t>
      </w:r>
    </w:p>
    <w:p w14:paraId="6AA767A1" w14:textId="7D37F521" w:rsidR="6B60CF31" w:rsidRDefault="6B60CF31" w:rsidP="6B60CF31">
      <w:pPr>
        <w:rPr>
          <w:rFonts w:ascii="Calibri" w:eastAsia="Calibri" w:hAnsi="Calibri" w:cs="Calibri"/>
        </w:rPr>
      </w:pPr>
      <w:r w:rsidRPr="6B60CF31">
        <w:rPr>
          <w:rFonts w:ascii="Calibri" w:eastAsia="Calibri" w:hAnsi="Calibri" w:cs="Calibri"/>
          <w:lang w:val="en-GB"/>
        </w:rPr>
        <w:t>Self-Starter: 2/6 members in our group have being a self-starter as an important skill for their ideal job.</w:t>
      </w:r>
    </w:p>
    <w:p w14:paraId="59D7990A" w14:textId="22837F58" w:rsidR="6B60CF31" w:rsidRDefault="6B60CF31" w:rsidP="6B60CF31">
      <w:pPr>
        <w:rPr>
          <w:rFonts w:ascii="Calibri" w:eastAsia="Calibri" w:hAnsi="Calibri" w:cs="Calibri"/>
        </w:rPr>
      </w:pPr>
      <w:r w:rsidRPr="6B60CF31">
        <w:rPr>
          <w:rFonts w:ascii="Calibri" w:eastAsia="Calibri" w:hAnsi="Calibri" w:cs="Calibri"/>
          <w:lang w:val="en-GB"/>
        </w:rPr>
        <w:t>Decision-Making: 4/6 members in our group have being a decision making as an important skill for their ideal job.</w:t>
      </w:r>
    </w:p>
    <w:p w14:paraId="0B65CB55" w14:textId="155CA296" w:rsidR="6B60CF31" w:rsidRDefault="6B60CF31" w:rsidP="6B60CF31">
      <w:pPr>
        <w:rPr>
          <w:rFonts w:ascii="Calibri" w:eastAsia="Calibri" w:hAnsi="Calibri" w:cs="Calibri"/>
        </w:rPr>
      </w:pPr>
      <w:r w:rsidRPr="6B60CF31">
        <w:rPr>
          <w:rFonts w:ascii="Calibri" w:eastAsia="Calibri" w:hAnsi="Calibri" w:cs="Calibri"/>
          <w:b/>
          <w:bCs/>
          <w:lang w:val="en-GB"/>
        </w:rPr>
        <w:lastRenderedPageBreak/>
        <w:t>What are the three highest ranked general skills which are not in your required skill set?</w:t>
      </w:r>
    </w:p>
    <w:p w14:paraId="40A7F61F" w14:textId="44C62109" w:rsidR="6B60CF31" w:rsidRDefault="6B60CF31" w:rsidP="6B60CF31">
      <w:pPr>
        <w:rPr>
          <w:rFonts w:ascii="Calibri" w:eastAsia="Calibri" w:hAnsi="Calibri" w:cs="Calibri"/>
        </w:rPr>
      </w:pPr>
      <w:r w:rsidRPr="6B60CF31">
        <w:rPr>
          <w:rFonts w:ascii="Calibri" w:eastAsia="Calibri" w:hAnsi="Calibri" w:cs="Calibri"/>
          <w:lang w:val="en-GB"/>
        </w:rPr>
        <w:t>The three highest ranked general skills that are in our skill set are: Research skills, quality assurance and control skills and presentation skills.</w:t>
      </w:r>
    </w:p>
    <w:p w14:paraId="665FA6B0" w14:textId="57C44763" w:rsidR="6B60CF31" w:rsidRDefault="6B60CF31" w:rsidP="6B60CF31">
      <w:pPr>
        <w:rPr>
          <w:rFonts w:ascii="Calibri" w:eastAsia="Calibri" w:hAnsi="Calibri" w:cs="Calibri"/>
        </w:rPr>
      </w:pPr>
    </w:p>
    <w:p w14:paraId="4B1B17B2" w14:textId="0223A4F1" w:rsidR="6B60CF31" w:rsidRDefault="6B60CF31" w:rsidP="6B60CF31">
      <w:pPr>
        <w:rPr>
          <w:rFonts w:ascii="Calibri" w:eastAsia="Calibri" w:hAnsi="Calibri" w:cs="Calibri"/>
          <w:sz w:val="19"/>
          <w:szCs w:val="19"/>
        </w:rPr>
      </w:pPr>
      <w:r w:rsidRPr="6B60CF31">
        <w:rPr>
          <w:rFonts w:ascii="Calibri" w:eastAsia="Calibri" w:hAnsi="Calibri" w:cs="Calibri"/>
          <w:sz w:val="19"/>
          <w:szCs w:val="19"/>
          <w:lang w:val="en-GB"/>
        </w:rPr>
        <w:t xml:space="preserve">Florentine, S. (2020). </w:t>
      </w:r>
      <w:r w:rsidRPr="6B60CF31">
        <w:rPr>
          <w:rFonts w:ascii="Calibri" w:eastAsia="Calibri" w:hAnsi="Calibri" w:cs="Calibri"/>
          <w:i/>
          <w:iCs/>
          <w:sz w:val="19"/>
          <w:szCs w:val="19"/>
          <w:lang w:val="en-GB"/>
        </w:rPr>
        <w:t>Top 10 technical skills that will get you hired in 2020</w:t>
      </w:r>
      <w:r w:rsidRPr="6B60CF31">
        <w:rPr>
          <w:rFonts w:ascii="Calibri" w:eastAsia="Calibri" w:hAnsi="Calibri" w:cs="Calibri"/>
          <w:sz w:val="19"/>
          <w:szCs w:val="19"/>
          <w:lang w:val="en-GB"/>
        </w:rPr>
        <w:t xml:space="preserve">. [online] CIO. Available at: </w:t>
      </w:r>
      <w:hyperlink r:id="rId9">
        <w:r w:rsidRPr="6B60CF31">
          <w:rPr>
            <w:rStyle w:val="Hyperlink"/>
            <w:rFonts w:ascii="Calibri" w:eastAsia="Calibri" w:hAnsi="Calibri" w:cs="Calibri"/>
            <w:sz w:val="19"/>
            <w:szCs w:val="19"/>
            <w:lang w:val="en-GB"/>
          </w:rPr>
          <w:t>https://www.cio.com/article/3487724/top-10-technical-skills-that-will-get-you-hired-in-2020.html</w:t>
        </w:r>
      </w:hyperlink>
      <w:r w:rsidRPr="6B60CF31">
        <w:rPr>
          <w:rFonts w:ascii="Calibri" w:eastAsia="Calibri" w:hAnsi="Calibri" w:cs="Calibri"/>
          <w:sz w:val="19"/>
          <w:szCs w:val="19"/>
          <w:lang w:val="en-GB"/>
        </w:rPr>
        <w:t xml:space="preserve"> [Accessed 10 Jan. 2020].</w:t>
      </w:r>
    </w:p>
    <w:p w14:paraId="4973E908" w14:textId="77777777" w:rsidR="00991E8A" w:rsidRPr="00B673DD" w:rsidRDefault="00991E8A" w:rsidP="00991E8A"/>
    <w:p w14:paraId="40B64A50" w14:textId="70DFA4A1" w:rsidR="006F2E57" w:rsidRDefault="6B60CF31" w:rsidP="00991E8A">
      <w:pPr>
        <w:pStyle w:val="Heading2"/>
      </w:pPr>
      <w:r>
        <w:t>Reconsidered Job Interests</w:t>
      </w:r>
    </w:p>
    <w:p w14:paraId="3A31A4D1" w14:textId="5CE69A27" w:rsidR="006F2E57" w:rsidRDefault="006F2E57" w:rsidP="00991E8A"/>
    <w:p w14:paraId="4E5DAF01" w14:textId="36A74F46" w:rsidR="00991E8A" w:rsidRDefault="00991E8A" w:rsidP="00991E8A">
      <w:pPr>
        <w:pStyle w:val="Heading3"/>
      </w:pPr>
      <w:r>
        <w:t>Anthony Brown</w:t>
      </w:r>
      <w:r>
        <w:tab/>
        <w:t>Full-Stack Developer</w:t>
      </w:r>
    </w:p>
    <w:p w14:paraId="4B98FFDA" w14:textId="2D661FEB" w:rsidR="00991E8A" w:rsidRDefault="00991E8A" w:rsidP="00991E8A">
      <w:r w:rsidRPr="00991E8A">
        <w:t>I think a full-stack developer covers a broad range of skills that can generate a lot of opportunities in an IT career.</w:t>
      </w:r>
      <w:r w:rsidR="00242943">
        <w:t xml:space="preserve"> I am happy to continue in this direction, as opportunities arise.</w:t>
      </w:r>
    </w:p>
    <w:p w14:paraId="7B0F8F27" w14:textId="2CFA65E3" w:rsidR="00991E8A" w:rsidRDefault="00991E8A" w:rsidP="00991E8A">
      <w:pPr>
        <w:pStyle w:val="Heading3"/>
      </w:pPr>
      <w:r>
        <w:t>Tim Damon</w:t>
      </w:r>
      <w:r>
        <w:tab/>
        <w:t>Senior Gameplay Designer</w:t>
      </w:r>
    </w:p>
    <w:p w14:paraId="1D239201" w14:textId="37D84CF9" w:rsidR="00991E8A" w:rsidRPr="00991E8A" w:rsidRDefault="00991E8A" w:rsidP="00991E8A">
      <w:r w:rsidRPr="00991E8A">
        <w:t xml:space="preserve">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w:t>
      </w:r>
      <w:proofErr w:type="gramStart"/>
      <w:r w:rsidRPr="00991E8A">
        <w:t>aspects</w:t>
      </w:r>
      <w:proofErr w:type="gramEnd"/>
      <w:r w:rsidRPr="00991E8A">
        <w:t xml:space="preserve"> I am finding most interesting. But an ideal job to me would be one that fits my interests, not one that appears to be most available; though it could happen that both end up true.</w:t>
      </w:r>
    </w:p>
    <w:p w14:paraId="33ED2E90" w14:textId="77777777" w:rsidR="00991E8A" w:rsidRPr="00991E8A" w:rsidRDefault="00991E8A" w:rsidP="00991E8A"/>
    <w:p w14:paraId="1EF3CA8C" w14:textId="00DF7415" w:rsidR="00991E8A" w:rsidRDefault="00991E8A" w:rsidP="00991E8A">
      <w:pPr>
        <w:pStyle w:val="Heading3"/>
      </w:pPr>
      <w:r>
        <w:t xml:space="preserve">Shaun </w:t>
      </w:r>
      <w:proofErr w:type="spellStart"/>
      <w:r>
        <w:t>Lottey</w:t>
      </w:r>
      <w:proofErr w:type="spellEnd"/>
      <w:r>
        <w:t xml:space="preserve"> </w:t>
      </w:r>
      <w:r>
        <w:tab/>
        <w:t>Senior C++ Engineer (Gameplay Programmer)</w:t>
      </w:r>
    </w:p>
    <w:p w14:paraId="3EAF930F" w14:textId="77777777" w:rsidR="00991E8A" w:rsidRPr="00991E8A" w:rsidRDefault="00991E8A" w:rsidP="00991E8A"/>
    <w:p w14:paraId="09AE2E9C" w14:textId="0DF53632" w:rsidR="00991E8A" w:rsidRDefault="00991E8A" w:rsidP="00991E8A">
      <w:pPr>
        <w:pStyle w:val="Heading3"/>
      </w:pPr>
      <w:r>
        <w:t xml:space="preserve">Jake McAndrew </w:t>
      </w:r>
      <w:r>
        <w:tab/>
        <w:t>ASD Software Developer/cybersecurity</w:t>
      </w:r>
    </w:p>
    <w:p w14:paraId="0D6FF8A4" w14:textId="527FEC20" w:rsidR="00991E8A" w:rsidRDefault="00D97558" w:rsidP="00991E8A">
      <w:r w:rsidRPr="00D97558">
        <w:t xml:space="preserve">After looking at the data for jobs in the cyber security field, I feel a little underwhelmed with amount of jobs available. As of now, I am still very determined to work for the ASD as a Software developer because cyber security is my main passion when it comes to IT and I feel it would be a very rewarding career, but it may be harder to achieve then I initially thought. Looking at the data has also made me consider a </w:t>
      </w:r>
      <w:proofErr w:type="gramStart"/>
      <w:r w:rsidRPr="00D97558">
        <w:t>fall back</w:t>
      </w:r>
      <w:proofErr w:type="gramEnd"/>
      <w:r w:rsidRPr="00D97558">
        <w:t xml:space="preserve"> career as a java developer.</w:t>
      </w:r>
    </w:p>
    <w:p w14:paraId="10927493" w14:textId="77777777" w:rsidR="00D97558" w:rsidRPr="00991E8A" w:rsidRDefault="00D97558" w:rsidP="00991E8A">
      <w:bookmarkStart w:id="3" w:name="_GoBack"/>
      <w:bookmarkEnd w:id="3"/>
    </w:p>
    <w:p w14:paraId="7A3ED0AA" w14:textId="64322635" w:rsidR="00991E8A" w:rsidRDefault="00991E8A" w:rsidP="00991E8A">
      <w:pPr>
        <w:pStyle w:val="Heading3"/>
      </w:pPr>
      <w:r>
        <w:t xml:space="preserve">Jason </w:t>
      </w:r>
      <w:proofErr w:type="spellStart"/>
      <w:r>
        <w:t>Tilgner</w:t>
      </w:r>
      <w:proofErr w:type="spellEnd"/>
      <w:r>
        <w:tab/>
        <w:t>developer / full stack developer.</w:t>
      </w:r>
    </w:p>
    <w:p w14:paraId="72F0B1D1" w14:textId="77777777" w:rsidR="00991E8A" w:rsidRPr="00991E8A" w:rsidRDefault="00991E8A" w:rsidP="00991E8A"/>
    <w:p w14:paraId="15B4B88A" w14:textId="402168D5" w:rsidR="00991E8A" w:rsidRDefault="00991E8A" w:rsidP="00991E8A">
      <w:pPr>
        <w:pStyle w:val="Heading3"/>
      </w:pPr>
      <w:r>
        <w:t xml:space="preserve">Jason </w:t>
      </w:r>
      <w:proofErr w:type="spellStart"/>
      <w:r>
        <w:t>Walstab</w:t>
      </w:r>
      <w:proofErr w:type="spellEnd"/>
      <w:r>
        <w:t xml:space="preserve"> </w:t>
      </w:r>
      <w:r>
        <w:tab/>
        <w:t>IoT Solutions Leader</w:t>
      </w:r>
    </w:p>
    <w:p w14:paraId="015267AF" w14:textId="77777777" w:rsidR="00991E8A" w:rsidRDefault="00991E8A" w:rsidP="00991E8A">
      <w:r>
        <w:t>After looking at the data for jobs in the industry, the lack of specialized IoT jobs is not surprising. It is a relatively new field, although it is beginning to grow.</w:t>
      </w:r>
    </w:p>
    <w:p w14:paraId="516049E3" w14:textId="7C60E9E8" w:rsidR="00991E8A" w:rsidRDefault="00991E8A" w:rsidP="00991E8A">
      <w:r>
        <w:t>Another factor is that generally IoT jobs are also split into separate job titles. A network engineer is hired for the network side of things, a programmer for the programming, hardware engineer for hardware design etc.</w:t>
      </w:r>
    </w:p>
    <w:p w14:paraId="6500920A" w14:textId="75FF74D6" w:rsidR="00991E8A" w:rsidRPr="00991E8A" w:rsidRDefault="00991E8A" w:rsidP="00991E8A">
      <w:r>
        <w:lastRenderedPageBreak/>
        <w:t>This field is still a growing field and although the job market now doesn't reflect it, I still believe IoT specialist jobs will only continue to rise as the industry matures and I would continue to look at this career path for the future.</w:t>
      </w:r>
    </w:p>
    <w:p w14:paraId="4DCB803E" w14:textId="148CBF8D" w:rsidR="002675A5" w:rsidRPr="002675A5" w:rsidRDefault="002675A5" w:rsidP="6B60CF31"/>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198EFB53" w14:textId="609AA3BB" w:rsidR="006F2E57" w:rsidRDefault="006F2E57" w:rsidP="006F2E57">
      <w:commentRangeStart w:id="4"/>
      <w:r>
        <w:t>TODO</w:t>
      </w:r>
      <w:commentRangeEnd w:id="4"/>
      <w:r>
        <w:rPr>
          <w:rStyle w:val="CommentReference"/>
        </w:rPr>
        <w:commentReference w:id="4"/>
      </w:r>
    </w:p>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0F28EA99" w:rsidR="000436A6" w:rsidRDefault="6B60CF31" w:rsidP="000436A6">
      <w:pPr>
        <w:pStyle w:val="Heading3"/>
      </w:pPr>
      <w:r>
        <w:t xml:space="preserve">What do small computing devices </w:t>
      </w:r>
      <w:proofErr w:type="gramStart"/>
      <w:r>
        <w:t>do:</w:t>
      </w:r>
      <w:proofErr w:type="gramEnd"/>
    </w:p>
    <w:p w14:paraId="32BAF4A7"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14:paraId="49486BEE"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14:paraId="7A616B50"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14:paraId="065EE4C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14:paraId="017C9FB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14:paraId="2507B9AC"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E6D39D9" w14:textId="7FD1C1FB"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2D0BAED0" w14:textId="77777777" w:rsidR="005C6449" w:rsidRDefault="005C6449" w:rsidP="005C6449">
      <w:pPr>
        <w:rPr>
          <w:rFonts w:ascii="Calibri" w:eastAsia="Calibri" w:hAnsi="Calibri" w:cs="Calibri"/>
          <w:sz w:val="20"/>
          <w:szCs w:val="20"/>
        </w:rPr>
      </w:pPr>
    </w:p>
    <w:p w14:paraId="409EC1C7" w14:textId="4E91CAB0" w:rsidR="000436A6" w:rsidRDefault="6B60CF31" w:rsidP="000436A6">
      <w:pPr>
        <w:pStyle w:val="Heading3"/>
      </w:pPr>
      <w:r>
        <w:lastRenderedPageBreak/>
        <w:t xml:space="preserve">What is the likely impact of small computing </w:t>
      </w:r>
      <w:proofErr w:type="gramStart"/>
      <w:r>
        <w:t>devices:</w:t>
      </w:r>
      <w:bookmarkStart w:id="5" w:name="_Hlk29326702"/>
      <w:bookmarkEnd w:id="5"/>
      <w:proofErr w:type="gramEnd"/>
    </w:p>
    <w:p w14:paraId="41E26B61" w14:textId="77777777" w:rsidR="005C6449" w:rsidRDefault="005C6449" w:rsidP="005C6449">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263E5197" w14:textId="77777777" w:rsidR="005C6449" w:rsidRDefault="005C6449" w:rsidP="005C6449">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14:paraId="3FCCD02B" w14:textId="77777777" w:rsidR="005C6449" w:rsidRDefault="005C6449" w:rsidP="005C6449">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14:paraId="776B1868" w14:textId="2F5AD1F2" w:rsidR="005C6449" w:rsidRDefault="005C6449" w:rsidP="005C6449">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14:paraId="6DA05861" w14:textId="77777777" w:rsidR="005C6449" w:rsidRPr="005C6449" w:rsidRDefault="005C6449" w:rsidP="005C6449"/>
    <w:p w14:paraId="3DD2BF52" w14:textId="77D9C604" w:rsidR="000436A6" w:rsidRDefault="6B60CF31" w:rsidP="000436A6">
      <w:pPr>
        <w:pStyle w:val="Heading3"/>
      </w:pPr>
      <w:r>
        <w:t>How will small computing devices will affect people:</w:t>
      </w:r>
    </w:p>
    <w:p w14:paraId="5F9EA7E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649D726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14:paraId="073BFAC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14:paraId="3D03DBE6" w14:textId="2310275E"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eastAsia="Calibri" w:hAnsi="Calibri" w:cs="Calibri"/>
          <w:sz w:val="20"/>
          <w:szCs w:val="20"/>
        </w:rPr>
        <w:lastRenderedPageBreak/>
        <w:t>hardware/networking/programming and electronics, this will be especially demanding of a broad knowledge base.</w:t>
      </w:r>
    </w:p>
    <w:p w14:paraId="094B6D0C" w14:textId="77777777" w:rsidR="005C6449" w:rsidRDefault="005C6449"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5300B789" w14:textId="77777777" w:rsidR="005C6449" w:rsidRDefault="005C6449" w:rsidP="005C2476">
      <w:r>
        <w:t>Fortunebusinessinsights.com. (2020). Internet of Things Market Size, Growth | IoT Industry Report 2026. [online] Available at: https://www.fortunebusinessinsights.com/industry-reports/internet-of-things-iot-market-100307 [Accessed 10 Jan. 2020].</w:t>
      </w:r>
    </w:p>
    <w:p w14:paraId="5D8DD1D1" w14:textId="77777777" w:rsidR="005C6449" w:rsidRDefault="005C6449" w:rsidP="005C2476">
      <w:r>
        <w:t xml:space="preserve">Global Market Insights, I. (2020). Single Board Computer Market to surpass $1bn by 2025: Global Market Insights, </w:t>
      </w:r>
      <w:proofErr w:type="gramStart"/>
      <w:r>
        <w:t>Inc..</w:t>
      </w:r>
      <w:proofErr w:type="gramEnd"/>
      <w:r>
        <w:t xml:space="preserve"> [online] GlobeNewswire </w:t>
      </w:r>
      <w:proofErr w:type="gramStart"/>
      <w:r>
        <w:t>News Room</w:t>
      </w:r>
      <w:proofErr w:type="gramEnd"/>
      <w:r>
        <w:t>. Available at: https://www.globenewswire.com/news-release/2019/02/13/1724445/0/en/Single-Board-Computer-Market-to-surpass-1bn-by-2025-Global-Market-Insights-Inc.html [Accessed 10 Jan. 2020].</w:t>
      </w:r>
    </w:p>
    <w:p w14:paraId="24B730F8" w14:textId="77777777" w:rsidR="005C6449" w:rsidRDefault="005C6449" w:rsidP="005C2476">
      <w:r>
        <w:t>The Star. (2020). Engineering students create wall climbing robot prototype. [online] Available at: https://www.the-star.co.ke/sasa/2019-07-26-engineering-students-create-wall-climbing-robot-prototype/ [Accessed 10 Jan. 2020].</w:t>
      </w:r>
    </w:p>
    <w:p w14:paraId="22DE5F1B" w14:textId="77777777" w:rsidR="005C6449" w:rsidRDefault="005C6449" w:rsidP="005C2476">
      <w:r>
        <w:t xml:space="preserve">Fast Company. (2020). Bringing </w:t>
      </w:r>
      <w:proofErr w:type="gramStart"/>
      <w:r>
        <w:t>The</w:t>
      </w:r>
      <w:proofErr w:type="gramEnd"/>
      <w:r>
        <w:t xml:space="preserve"> Maker Revolution To Africa, One Raspberry Pi At A Time. [online] Available at: https://www.fastcompany.com/3023170/bringing-the-maker-revolution-to-africa-one-rasperry-pi-at-a-time [Accessed 10 Jan. 2020].</w:t>
      </w:r>
    </w:p>
    <w:p w14:paraId="47F34D73" w14:textId="77777777" w:rsidR="005C6449" w:rsidRDefault="005C6449" w:rsidP="005C2476">
      <w:r>
        <w:t xml:space="preserve">Forbes.com. (2020). </w:t>
      </w:r>
      <w:proofErr w:type="spellStart"/>
      <w:r>
        <w:t>ExtraHop</w:t>
      </w:r>
      <w:proofErr w:type="spellEnd"/>
      <w:r>
        <w:t xml:space="preserve"> </w:t>
      </w:r>
      <w:proofErr w:type="spellStart"/>
      <w:r>
        <w:t>BrandVoice</w:t>
      </w:r>
      <w:proofErr w:type="spellEnd"/>
      <w:r>
        <w:t xml:space="preserve">: What We Can Learn </w:t>
      </w:r>
      <w:proofErr w:type="gramStart"/>
      <w:r>
        <w:t>From</w:t>
      </w:r>
      <w:proofErr w:type="gramEnd"/>
      <w:r>
        <w:t xml:space="preserve"> NASA’s Raspberry Pi Attack. [online] Available at: https://www.forbes.com/sites/extrahop/2019/07/31/what-we-can-learn-from-nasas-raspberry-pi-attack/#13dcab7e304c [Accessed 10 Jan. 2020].</w:t>
      </w:r>
    </w:p>
    <w:p w14:paraId="5BEF08EC" w14:textId="77777777" w:rsidR="005C6449" w:rsidRDefault="005C6449" w:rsidP="005C2476">
      <w:r>
        <w:t>CYBERSECURITY MANAGEMENT AND OVERSIGHT AT THE JET PROPULSION LABORATORY. (2019). [</w:t>
      </w:r>
      <w:proofErr w:type="spellStart"/>
      <w:r>
        <w:t>ebook</w:t>
      </w:r>
      <w:proofErr w:type="spellEnd"/>
      <w:r>
        <w:t>] NASA. Available at: https://oig.nasa.gov/docs/IG-19-022.pdf [Accessed 10 Jan. 2020].</w:t>
      </w:r>
    </w:p>
    <w:p w14:paraId="49947DD3" w14:textId="434C3D3D" w:rsidR="00203E29" w:rsidRDefault="005C6449" w:rsidP="005C2476">
      <w:r>
        <w:t xml:space="preserve">WashingtonPost.com. (2020). Nest cam monitor </w:t>
      </w:r>
      <w:proofErr w:type="gramStart"/>
      <w:r>
        <w:t>hacked</w:t>
      </w:r>
      <w:proofErr w:type="gramEnd"/>
      <w:r>
        <w:t xml:space="preserve"> and kidnap threat came from device parents say. [online] Available at: https://www.washingtonpost.com/technology/2018/12/20/nest-cam-baby-monitor-hacked-kidnap-threat-came-device-parents-say [Accessed 10 Jan. 2020].</w:t>
      </w:r>
    </w:p>
    <w:p w14:paraId="4E7E7B1F" w14:textId="77777777" w:rsidR="005C2476" w:rsidRDefault="005C2476" w:rsidP="00B66AB2"/>
    <w:p w14:paraId="5809D999" w14:textId="3C421723" w:rsidR="005C2476" w:rsidRDefault="005C2476" w:rsidP="005C2476">
      <w:pPr>
        <w:pStyle w:val="Heading2"/>
      </w:pPr>
      <w:commentRangeStart w:id="6"/>
      <w:r>
        <w:t>Topic</w:t>
      </w:r>
      <w:commentRangeEnd w:id="6"/>
      <w:r>
        <w:rPr>
          <w:rStyle w:val="CommentReference"/>
          <w:rFonts w:asciiTheme="minorHAnsi" w:eastAsiaTheme="minorHAnsi" w:hAnsiTheme="minorHAnsi" w:cstheme="minorBidi"/>
          <w:color w:val="auto"/>
        </w:rPr>
        <w:commentReference w:id="6"/>
      </w:r>
      <w:r>
        <w:t xml:space="preserve"> 2: </w:t>
      </w:r>
      <w:r w:rsidRPr="00203E29">
        <w:t>Cybersecurity</w:t>
      </w:r>
    </w:p>
    <w:p w14:paraId="203A9D1A" w14:textId="5C4FB5AC" w:rsidR="00203E29" w:rsidRDefault="6B60CF31" w:rsidP="00203E29">
      <w:pPr>
        <w:pStyle w:val="Heading3"/>
      </w:pPr>
      <w:r>
        <w:t>What does it do:</w:t>
      </w:r>
    </w:p>
    <w:p w14:paraId="1AD2EB84" w14:textId="77777777" w:rsidR="00373A23" w:rsidRDefault="00373A23" w:rsidP="00373A23">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14:paraId="02A455DF" w14:textId="3A623817" w:rsidR="00373A23" w:rsidRDefault="00373A23" w:rsidP="00373A23">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14:paraId="69D563CA" w14:textId="77777777" w:rsidR="00373A23" w:rsidRDefault="00373A23" w:rsidP="00373A23">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14:paraId="41C13194" w14:textId="650E9FEC" w:rsidR="00373A23" w:rsidRDefault="00373A23" w:rsidP="00373A23">
      <w:r>
        <w:t xml:space="preserve">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w:t>
      </w:r>
      <w:proofErr w:type="gramStart"/>
      <w:r>
        <w:t>and also</w:t>
      </w:r>
      <w:proofErr w:type="gramEnd"/>
      <w:r>
        <w:t xml:space="preserve"> enables a quicker and more decisive response to them.</w:t>
      </w:r>
    </w:p>
    <w:p w14:paraId="7A2E96B4" w14:textId="7D1A0B34" w:rsidR="00373A23" w:rsidRDefault="00373A23" w:rsidP="00373A23">
      <w:r>
        <w:t xml:space="preserve">The use of AI in cybersecurity allows IT professionals in the field to be more efficient. For </w:t>
      </w:r>
      <w:proofErr w:type="gramStart"/>
      <w:r>
        <w:t>example,  experts</w:t>
      </w:r>
      <w:proofErr w:type="gramEnd"/>
      <w:r>
        <w:t xml:space="preserve"> may use AI to detect and gain information about each threat. The expert can then use the information to respond quickly and more appropriately to the threat. The AI acts like an advisor, of sorts, to the expert, effectively making the whole process quicker.</w:t>
      </w:r>
    </w:p>
    <w:p w14:paraId="220B643B" w14:textId="152DC812" w:rsidR="00373A23" w:rsidRDefault="00373A23" w:rsidP="00373A23">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14:paraId="18610E3E" w14:textId="77777777" w:rsidR="00373A23" w:rsidRDefault="00373A23" w:rsidP="00373A23"/>
    <w:p w14:paraId="0049D0C4" w14:textId="72786F23" w:rsidR="00373A23" w:rsidRDefault="6B60CF31" w:rsidP="00373A23">
      <w:pPr>
        <w:pStyle w:val="Heading3"/>
      </w:pPr>
      <w:r>
        <w:t xml:space="preserve">What can be done </w:t>
      </w:r>
      <w:proofErr w:type="gramStart"/>
      <w:r>
        <w:t>now:</w:t>
      </w:r>
      <w:proofErr w:type="gramEnd"/>
    </w:p>
    <w:p w14:paraId="7406ACF1" w14:textId="531C2C1B" w:rsidR="00373A23" w:rsidRDefault="6B60CF31" w:rsidP="00373A23">
      <w:r>
        <w:t>Right now, there are many ways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14:paraId="607F780F" w14:textId="77777777" w:rsidR="00373A23" w:rsidRPr="00373A23" w:rsidRDefault="00373A23" w:rsidP="00373A23"/>
    <w:p w14:paraId="03A9B781" w14:textId="4AA065BD" w:rsidR="00203E29" w:rsidRDefault="6B60CF31" w:rsidP="00203E29">
      <w:pPr>
        <w:pStyle w:val="Heading3"/>
      </w:pPr>
      <w:r>
        <w:t xml:space="preserve">What is the likely </w:t>
      </w:r>
      <w:proofErr w:type="gramStart"/>
      <w:r>
        <w:t>impact:</w:t>
      </w:r>
      <w:proofErr w:type="gramEnd"/>
    </w:p>
    <w:p w14:paraId="1B0CFEAA" w14:textId="77777777" w:rsidR="00373A23" w:rsidRDefault="00373A23" w:rsidP="00373A23">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t>
      </w:r>
      <w:proofErr w:type="gramStart"/>
      <w:r>
        <w:t>will to</w:t>
      </w:r>
      <w:proofErr w:type="gramEnd"/>
      <w:r>
        <w:t xml:space="preserve"> grow to $300 billion by 2024. </w:t>
      </w:r>
    </w:p>
    <w:p w14:paraId="5C927F12" w14:textId="77777777" w:rsidR="00373A23" w:rsidRDefault="00373A23" w:rsidP="00373A23"/>
    <w:p w14:paraId="7B21C208" w14:textId="77777777" w:rsidR="00373A23" w:rsidRDefault="00373A23" w:rsidP="00373A23">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w:t>
      </w:r>
      <w:proofErr w:type="spellStart"/>
      <w:r>
        <w:t>Levie</w:t>
      </w:r>
      <w:proofErr w:type="spellEnd"/>
      <w:r>
        <w:t xml:space="preserve">, chief executive of cloud storage service ‘Vendor Box’ once said “If you want a job for the next few years, work in technology. If you want a job for life, work in cybersecurity”. </w:t>
      </w:r>
    </w:p>
    <w:p w14:paraId="591DADB5" w14:textId="77777777" w:rsidR="00373A23" w:rsidRDefault="00373A23" w:rsidP="00373A23"/>
    <w:p w14:paraId="30F5A505" w14:textId="629DDBE2" w:rsidR="00373A23" w:rsidRDefault="00373A23" w:rsidP="00373A23">
      <w:r>
        <w:t xml:space="preserve">Tech enthusiasts and some cybersecurity specialists believe that advancements in AI for cybersecurity will not remove cybersecurity jobs, but it will drastically change them. </w:t>
      </w:r>
      <w:proofErr w:type="gramStart"/>
      <w:r>
        <w:t>In the not so distant future</w:t>
      </w:r>
      <w:proofErr w:type="gramEnd"/>
      <w:r>
        <w:t>,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14:paraId="59B8A97F" w14:textId="77777777" w:rsidR="00373A23" w:rsidRPr="00373A23" w:rsidRDefault="00373A23" w:rsidP="00373A23"/>
    <w:p w14:paraId="20F192AA" w14:textId="77777777" w:rsidR="00203E29" w:rsidRPr="00203E29" w:rsidRDefault="00203E29" w:rsidP="00203E29">
      <w:pPr>
        <w:pStyle w:val="Heading3"/>
      </w:pPr>
      <w:r w:rsidRPr="00203E29">
        <w:t>How will this affect you</w:t>
      </w:r>
    </w:p>
    <w:p w14:paraId="74A096F1" w14:textId="77777777" w:rsidR="005C2476" w:rsidRDefault="005C2476" w:rsidP="005C2476">
      <w:r>
        <w:t xml:space="preserve">A common misconception is that cybersecurity is something that only big organisations </w:t>
      </w:r>
      <w:proofErr w:type="gramStart"/>
      <w:r>
        <w:t>have to</w:t>
      </w:r>
      <w:proofErr w:type="gramEnd"/>
      <w:r>
        <w:t xml:space="preserve"> worry about. </w:t>
      </w:r>
      <w:proofErr w:type="gramStart"/>
      <w:r>
        <w:t>But in reality, cybersecurity</w:t>
      </w:r>
      <w:proofErr w:type="gramEnd"/>
      <w:r>
        <w:t xml:space="preserve">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14:paraId="4FCB9FCC" w14:textId="77777777" w:rsidR="005C2476" w:rsidRDefault="005C2476" w:rsidP="005C2476"/>
    <w:p w14:paraId="01687AC6" w14:textId="4BC3A77E" w:rsidR="00203E29" w:rsidRDefault="005C2476" w:rsidP="005C2476">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14:paraId="2BFD66EA" w14:textId="250C588F" w:rsidR="005C2476" w:rsidRDefault="005C2476" w:rsidP="005C2476">
      <w:pPr>
        <w:pStyle w:val="Heading2"/>
      </w:pPr>
      <w:r>
        <w:t>Cybersecurity References</w:t>
      </w:r>
    </w:p>
    <w:p w14:paraId="2C48DA5E" w14:textId="77777777" w:rsidR="005C2476" w:rsidRDefault="005C2476" w:rsidP="005C2476">
      <w:r>
        <w:t xml:space="preserve">Hashed Out by The SSL Store™. (2020). Artificial intelligence in cyber security: The </w:t>
      </w:r>
      <w:proofErr w:type="spellStart"/>
      <w:r>
        <w:t>savior</w:t>
      </w:r>
      <w:proofErr w:type="spellEnd"/>
      <w:r>
        <w:t xml:space="preserve"> or enemy of your business? - Hashed Out by The SSL Store™. [online] Available at: https://www.thesslstore.com/blog/artificial-intelligence-in-cyber-security-the-savior-or-enemy-of-your-business/ [Accessed 8 Jan. 2020].</w:t>
      </w:r>
    </w:p>
    <w:p w14:paraId="01EE1F4B" w14:textId="77777777" w:rsidR="005C2476" w:rsidRDefault="005C2476" w:rsidP="005C2476"/>
    <w:p w14:paraId="27333D3D" w14:textId="77777777" w:rsidR="005C2476" w:rsidRDefault="005C2476" w:rsidP="005C2476">
      <w:r>
        <w:t>SEEK. (2020). [online] Available at: https://www.seek.com.au/job/40673900?type=promoted#searchRequestToken=555cdc83-a9c5-495f-9ca4-a4c114bddefc [Accessed 8 Jan. 2020].</w:t>
      </w:r>
    </w:p>
    <w:p w14:paraId="73C12174" w14:textId="77777777" w:rsidR="005C2476" w:rsidRDefault="005C2476" w:rsidP="005C2476"/>
    <w:p w14:paraId="532D5D3E" w14:textId="77777777" w:rsidR="005C2476" w:rsidRDefault="005C2476" w:rsidP="005C2476">
      <w:proofErr w:type="spellStart"/>
      <w:r>
        <w:t>TechBeacon</w:t>
      </w:r>
      <w:proofErr w:type="spellEnd"/>
      <w:r>
        <w:t>. (2020). Top 5 emerging information security technologies. [online] Available at: https://techbeacon.com/security/5-emerging-security-technologies-set-level-battlefield [Accessed 8 Jan. 2020].</w:t>
      </w:r>
    </w:p>
    <w:p w14:paraId="0E5F0857" w14:textId="77777777" w:rsidR="005C2476" w:rsidRDefault="005C2476" w:rsidP="005C2476"/>
    <w:p w14:paraId="6ECFABE6" w14:textId="77777777" w:rsidR="005C2476" w:rsidRDefault="005C2476" w:rsidP="005C2476">
      <w:r>
        <w:t>Ecpi.edu. (2020). How Cyber Attacks Affect Individuals and How You can Help Keep them Safe. [online] Available at: https://www.ecpi.edu/blog/how-cyber-attacks-affect-individuals-and-how-you-can-help-keep-them-safe [Accessed 8 Jan. 2020].</w:t>
      </w:r>
    </w:p>
    <w:p w14:paraId="30027C89" w14:textId="77777777" w:rsidR="005C2476" w:rsidRDefault="005C2476" w:rsidP="005C2476"/>
    <w:p w14:paraId="6A704F7C" w14:textId="77777777" w:rsidR="005C2476" w:rsidRDefault="005C2476" w:rsidP="005C2476">
      <w:r>
        <w:t xml:space="preserve"> Ibm.com. (2020). Artificial Intelligence for Smarter Cybersecurity. [online] Available at: https://www.ibm.com/au-en/security/artificial-intelligence [Accessed 8 Jan. 2020].</w:t>
      </w:r>
    </w:p>
    <w:p w14:paraId="71A63F54" w14:textId="77777777" w:rsidR="005C2476" w:rsidRDefault="005C2476" w:rsidP="005C2476"/>
    <w:p w14:paraId="4DC8AEB5" w14:textId="11D88051" w:rsidR="005C2476" w:rsidRDefault="005C2476" w:rsidP="005C2476">
      <w:r>
        <w:t>Laurence, A. (2020). The Impact of Artificial Intelligence on Cyber Security. [online] CPO Magazine. Available at: https://www.cpomagazine.com/cyber-security/the-impact-of-artificial-intelligence-on-cyber-security/ [Accessed 8 Jan. 2020].</w:t>
      </w:r>
    </w:p>
    <w:p w14:paraId="49BC68A9" w14:textId="77777777" w:rsidR="00373A23" w:rsidRPr="00203E29" w:rsidRDefault="00373A23" w:rsidP="00203E29"/>
    <w:p w14:paraId="269CB086" w14:textId="5126E453" w:rsidR="00203E29" w:rsidRDefault="00203E29" w:rsidP="00203E29">
      <w:pPr>
        <w:pStyle w:val="Heading2"/>
      </w:pPr>
      <w:commentRangeStart w:id="7"/>
      <w:r>
        <w:t>Topic</w:t>
      </w:r>
      <w:commentRangeEnd w:id="7"/>
      <w:r w:rsidR="003F57D1">
        <w:rPr>
          <w:rStyle w:val="CommentReference"/>
          <w:rFonts w:asciiTheme="minorHAnsi" w:eastAsiaTheme="minorHAnsi" w:hAnsiTheme="minorHAnsi" w:cstheme="minorBidi"/>
          <w:color w:val="auto"/>
        </w:rPr>
        <w:commentReference w:id="7"/>
      </w:r>
      <w:r>
        <w:t xml:space="preserve"> 3: </w:t>
      </w:r>
      <w:r w:rsidR="005C2476" w:rsidRPr="00203E29">
        <w:t>Machine Learning</w:t>
      </w:r>
    </w:p>
    <w:p w14:paraId="225C17DD" w14:textId="77777777" w:rsidR="00203E29" w:rsidRDefault="00203E29" w:rsidP="00203E29">
      <w:pPr>
        <w:pStyle w:val="Heading3"/>
      </w:pPr>
      <w:r w:rsidRPr="00203E29">
        <w:t xml:space="preserve">What does it </w:t>
      </w:r>
      <w:proofErr w:type="gramStart"/>
      <w:r w:rsidRPr="00203E29">
        <w:t>do</w:t>
      </w:r>
      <w:proofErr w:type="gramEnd"/>
    </w:p>
    <w:p w14:paraId="420C336E" w14:textId="77777777" w:rsidR="00203E29" w:rsidRDefault="00203E29" w:rsidP="00203E29">
      <w:pPr>
        <w:pStyle w:val="Heading3"/>
      </w:pPr>
      <w:r w:rsidRPr="00203E29">
        <w:t xml:space="preserve">What is the likely </w:t>
      </w:r>
      <w:proofErr w:type="gramStart"/>
      <w:r w:rsidRPr="00203E29">
        <w:t>impact</w:t>
      </w:r>
      <w:proofErr w:type="gramEnd"/>
    </w:p>
    <w:p w14:paraId="691DDB00" w14:textId="77777777" w:rsidR="00203E29" w:rsidRPr="00203E29" w:rsidRDefault="00203E29" w:rsidP="00203E29">
      <w:pPr>
        <w:pStyle w:val="Heading3"/>
      </w:pPr>
      <w:r w:rsidRPr="00203E29">
        <w:t>How will this affect you</w:t>
      </w:r>
    </w:p>
    <w:p w14:paraId="3B36049F" w14:textId="77777777" w:rsidR="00203E29" w:rsidRPr="00203E29" w:rsidRDefault="00203E29" w:rsidP="00203E29"/>
    <w:p w14:paraId="73235156" w14:textId="39677940" w:rsidR="00203E29" w:rsidRDefault="00203E29" w:rsidP="00203E29">
      <w:pPr>
        <w:pStyle w:val="Heading2"/>
      </w:pPr>
      <w:proofErr w:type="gramStart"/>
      <w:r>
        <w:t>Topic  4</w:t>
      </w:r>
      <w:proofErr w:type="gramEnd"/>
      <w:r>
        <w:t xml:space="preserve">: </w:t>
      </w:r>
      <w:r w:rsidRPr="00203E29">
        <w:t>Clouds, services, servers</w:t>
      </w:r>
    </w:p>
    <w:p w14:paraId="3D395D77" w14:textId="5CC36795" w:rsidR="00C264FE" w:rsidRDefault="00C264FE" w:rsidP="00C264FE"/>
    <w:p w14:paraId="19360C2A" w14:textId="77777777" w:rsidR="00C264FE" w:rsidRDefault="00C264FE" w:rsidP="00C264FE">
      <w:pPr>
        <w:pStyle w:val="Heading3"/>
      </w:pPr>
      <w:r w:rsidRPr="00203E29">
        <w:t xml:space="preserve">What </w:t>
      </w:r>
      <w:r>
        <w:t xml:space="preserve">does the Cloud </w:t>
      </w:r>
      <w:proofErr w:type="gramStart"/>
      <w:r w:rsidRPr="00203E29">
        <w:t>do</w:t>
      </w:r>
      <w:proofErr w:type="gramEnd"/>
    </w:p>
    <w:p w14:paraId="32CE17F6" w14:textId="77777777" w:rsidR="005C6449" w:rsidRDefault="005C6449" w:rsidP="005C6449">
      <w:r>
        <w:t xml:space="preserve">Cloud computing is the act of accessing another computer system over the internet and using this remote computers resources for you own purpose. This a simple thing, but the scale it which it is now do allows the cloud to do so much.  </w:t>
      </w:r>
    </w:p>
    <w:p w14:paraId="2779F5F6" w14:textId="77777777" w:rsidR="005C6449" w:rsidRDefault="005C6449" w:rsidP="005C6449">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14:paraId="0CDD9DAF" w14:textId="77777777" w:rsidR="005C6449" w:rsidRDefault="005C6449" w:rsidP="005C6449">
      <w:r>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14:paraId="2CF708B5" w14:textId="77777777" w:rsidR="005C6449" w:rsidRDefault="005C6449" w:rsidP="005C6449">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1C15E232" w14:textId="77777777" w:rsidR="005C6449" w:rsidRDefault="005C6449" w:rsidP="005C6449">
      <w:r>
        <w:t xml:space="preserve">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w:t>
      </w:r>
      <w:r>
        <w:lastRenderedPageBreak/>
        <w:t>providing the service reflects the usage of the service. A developer can scale their web application platform back down to a reasonable cost if the user count suddenly drops off again.</w:t>
      </w:r>
    </w:p>
    <w:p w14:paraId="2583E531" w14:textId="77777777" w:rsidR="005C6449" w:rsidRDefault="005C6449" w:rsidP="005C6449">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452B3458" w:rsidR="00C264FE" w:rsidRDefault="00C264FE" w:rsidP="005C6449">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6819AD7B" w14:textId="0A525609" w:rsidR="00C264FE" w:rsidRDefault="005C6449" w:rsidP="00C264FE">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A5F00D6" w14:textId="77777777" w:rsidR="00C264FE" w:rsidRDefault="00C264FE" w:rsidP="00C264FE">
      <w:pPr>
        <w:pStyle w:val="Heading3"/>
      </w:pPr>
      <w:r w:rsidRPr="00203E29">
        <w:t>What is the impact</w:t>
      </w:r>
      <w:r>
        <w:t xml:space="preserve"> of </w:t>
      </w:r>
      <w:proofErr w:type="gramStart"/>
      <w:r>
        <w:t>Cloud</w:t>
      </w:r>
      <w:proofErr w:type="gramEnd"/>
    </w:p>
    <w:p w14:paraId="0DE7AF31"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14:paraId="0C38A566"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14:paraId="742DEF2D"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14:paraId="6C4C03B7" w14:textId="6BF07A0F" w:rsid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eastAsiaTheme="minorHAnsi" w:hAnsiTheme="minorHAnsi" w:cstheme="minorBidi"/>
          <w:color w:val="auto"/>
          <w:sz w:val="22"/>
          <w:szCs w:val="22"/>
        </w:rPr>
        <w:t>.</w:t>
      </w:r>
    </w:p>
    <w:p w14:paraId="66E7F6B5" w14:textId="77777777" w:rsidR="005C6449" w:rsidRPr="005C6449" w:rsidRDefault="005C6449" w:rsidP="005C6449"/>
    <w:p w14:paraId="4F5788FF" w14:textId="0ADF45E9" w:rsidR="00C264FE" w:rsidRDefault="00C264FE" w:rsidP="005C6449">
      <w:pPr>
        <w:pStyle w:val="Heading3"/>
      </w:pPr>
      <w:r w:rsidRPr="00203E29">
        <w:t xml:space="preserve">How will </w:t>
      </w:r>
      <w:r>
        <w:t xml:space="preserve">Cloud </w:t>
      </w:r>
      <w:r w:rsidRPr="00203E29">
        <w:t>affect you</w:t>
      </w:r>
    </w:p>
    <w:p w14:paraId="362090DF" w14:textId="77777777" w:rsidR="005C6449" w:rsidRDefault="005C6449" w:rsidP="005C6449">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1A62905C" w14:textId="77777777" w:rsidR="005C6449" w:rsidRDefault="005C6449" w:rsidP="005C6449">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5248C8A0" w14:textId="77777777" w:rsidR="005C6449" w:rsidRDefault="005C6449" w:rsidP="005C6449">
      <w:r>
        <w:lastRenderedPageBreak/>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3289BF88" w14:textId="4D458C99" w:rsidR="005C6449" w:rsidRDefault="005C6449" w:rsidP="005C644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43968545" w14:textId="77777777" w:rsidR="005C6449" w:rsidRPr="005C6449" w:rsidRDefault="005C6449" w:rsidP="005C6449"/>
    <w:p w14:paraId="509CC321" w14:textId="7C8DE529" w:rsidR="00C264FE" w:rsidRDefault="00C264FE" w:rsidP="00C264FE">
      <w:pPr>
        <w:pStyle w:val="Heading3"/>
      </w:pPr>
      <w:r>
        <w:rPr>
          <w:rFonts w:eastAsia="Calibri"/>
        </w:rPr>
        <w:t xml:space="preserve">References for </w:t>
      </w:r>
      <w:r>
        <w:t>Cloud</w:t>
      </w:r>
    </w:p>
    <w:p w14:paraId="0BD35FDF" w14:textId="77777777" w:rsidR="005C6449" w:rsidRDefault="005C6449" w:rsidP="005C6449">
      <w:r>
        <w:t>Un.org. (2020). World’s population increasingly urban with more than half living in urban areas | UN DESA | United Nations Department of Economic and Social Affairs. [online] Available at: https://www.un.org/en/development/desa/news/population/world-urbanization-prospects-2014.html [Accessed 6 Jan. 2020].</w:t>
      </w:r>
    </w:p>
    <w:p w14:paraId="4711A1DD" w14:textId="77777777" w:rsidR="005C6449" w:rsidRDefault="005C6449" w:rsidP="005C6449">
      <w:r>
        <w:t xml:space="preserve">Forbes.com. (2020). Cloud Computing Is Crucial </w:t>
      </w:r>
      <w:proofErr w:type="gramStart"/>
      <w:r>
        <w:t>To</w:t>
      </w:r>
      <w:proofErr w:type="gramEnd"/>
      <w:r>
        <w:t xml:space="preserve"> The Future Of Our Societies -- Here's Why. [online] Available at: https://www.forbes.com/sites/joytan/2018/02/25/cloud-computing-is-the-foundation-of-tomorrows-intelligent-world/#2ffab2a54073 [Accessed 6 Jan. 2020].</w:t>
      </w:r>
    </w:p>
    <w:p w14:paraId="0A7B6970" w14:textId="77777777" w:rsidR="005C6449" w:rsidRDefault="005C6449" w:rsidP="005C6449">
      <w:r>
        <w:t>Cloud Standards Customer Council. (2017). [</w:t>
      </w:r>
      <w:proofErr w:type="spellStart"/>
      <w:r>
        <w:t>ebook</w:t>
      </w:r>
      <w:proofErr w:type="spellEnd"/>
      <w:r>
        <w:t>] Available at: https://www.omg.org/cloud/deliverables/CSCC-Impact-of-Cloud-Computing-on-Healthcare.pdf [Accessed 10 Jan. 2020].</w:t>
      </w:r>
    </w:p>
    <w:p w14:paraId="3B88B279" w14:textId="77777777" w:rsidR="005C6449" w:rsidRDefault="005C6449" w:rsidP="005C6449">
      <w:r>
        <w:t>The Future of Cloud Computing. (2010). [</w:t>
      </w:r>
      <w:proofErr w:type="spellStart"/>
      <w:r>
        <w:t>ebook</w:t>
      </w:r>
      <w:proofErr w:type="spellEnd"/>
      <w:r>
        <w:t xml:space="preserve">] Pew Research </w:t>
      </w:r>
      <w:proofErr w:type="spellStart"/>
      <w:r>
        <w:t>Center</w:t>
      </w:r>
      <w:proofErr w:type="spellEnd"/>
      <w:r>
        <w:t>. Available at: http://www.elon.edu/docs/e-web/predictions/expertsurveys/2010survey/PIP_Future_of_internet_2010_cloud.pdf [Accessed 6 Jan. 2020].</w:t>
      </w:r>
    </w:p>
    <w:p w14:paraId="6A9D58B8" w14:textId="06339C0F" w:rsidR="005C6449" w:rsidRPr="005C6449" w:rsidRDefault="005C6449" w:rsidP="005C6449">
      <w:r>
        <w:t>TechRepublic. (2020). Cloud computing in 2020: Predictions about security, AI, Kubernetes, more. [online] Available at: https://www.techrepublic.com/article/cloud-computing-in-2020-predictions-about-security-ai-kubernetes-more/ [Accessed 6 Jan. 2020].</w:t>
      </w:r>
    </w:p>
    <w:p w14:paraId="51A35574" w14:textId="5BD103DC" w:rsidR="00203E29" w:rsidRDefault="00203E29"/>
    <w:p w14:paraId="0F5A01DE" w14:textId="77777777" w:rsidR="00203E29" w:rsidRPr="00203E29" w:rsidRDefault="00203E29" w:rsidP="00203E29"/>
    <w:p w14:paraId="4ABF1ED2" w14:textId="4BEAEE0D" w:rsidR="00373A23" w:rsidRDefault="00B673DD" w:rsidP="00373A23">
      <w:pPr>
        <w:pStyle w:val="Heading1"/>
      </w:pPr>
      <w:r w:rsidRPr="00B673DD">
        <w:t>Project Idea</w:t>
      </w:r>
      <w:r w:rsidR="00373A23">
        <w:t xml:space="preserve"> </w:t>
      </w:r>
      <w:r w:rsidR="00373A23" w:rsidRPr="00373A23">
        <w:t xml:space="preserve">English as a Second Language </w:t>
      </w:r>
      <w:r w:rsidR="00373A23">
        <w:t>Flashcard system.</w:t>
      </w:r>
    </w:p>
    <w:p w14:paraId="210E3C1A" w14:textId="77777777" w:rsidR="00373A23" w:rsidRDefault="00373A23" w:rsidP="00373A23">
      <w:pPr>
        <w:pStyle w:val="Heading2"/>
      </w:pPr>
      <w:r>
        <w:t xml:space="preserve">Overview </w:t>
      </w:r>
    </w:p>
    <w:p w14:paraId="3A2474CE" w14:textId="77777777" w:rsidR="00373A23" w:rsidRDefault="00373A23" w:rsidP="00373A23">
      <w:r>
        <w:t xml:space="preserve">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w:t>
      </w:r>
      <w:proofErr w:type="gramStart"/>
      <w:r>
        <w:t>mini-games</w:t>
      </w:r>
      <w:proofErr w:type="gramEnd"/>
      <w:r>
        <w:t xml:space="preserve"> to keep the children interested and engaged through the process.</w:t>
      </w:r>
    </w:p>
    <w:p w14:paraId="23A1E7FE" w14:textId="77777777" w:rsidR="00373A23" w:rsidRDefault="00373A23" w:rsidP="00373A23">
      <w:pPr>
        <w:pStyle w:val="Heading2"/>
      </w:pPr>
      <w:r>
        <w:lastRenderedPageBreak/>
        <w:t>Motivation</w:t>
      </w:r>
    </w:p>
    <w:p w14:paraId="154DB6FF" w14:textId="77777777" w:rsidR="00373A23" w:rsidRDefault="00373A23" w:rsidP="00373A23">
      <w:pPr>
        <w:rPr>
          <w:rFonts w:ascii="Calibri" w:eastAsia="Calibri" w:hAnsi="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14:paraId="6171FF32" w14:textId="77777777" w:rsidR="00373A23" w:rsidRDefault="00373A23" w:rsidP="00373A23">
      <w:pPr>
        <w:pStyle w:val="Heading2"/>
        <w:rPr>
          <w:rFonts w:ascii="Calibri" w:eastAsia="Calibri" w:hAnsi="Calibri" w:cs="Calibri"/>
          <w:sz w:val="21"/>
          <w:szCs w:val="21"/>
        </w:rPr>
      </w:pPr>
      <w:r>
        <w:t>Description</w:t>
      </w:r>
    </w:p>
    <w:p w14:paraId="6D580198" w14:textId="77777777" w:rsidR="00373A23" w:rsidRDefault="00373A23" w:rsidP="00373A23">
      <w:pPr>
        <w:pStyle w:val="Heading3"/>
      </w:pPr>
      <w:r>
        <w:t xml:space="preserve">Features </w:t>
      </w:r>
    </w:p>
    <w:p w14:paraId="64421BA7" w14:textId="77777777" w:rsidR="00373A23" w:rsidRDefault="00373A23" w:rsidP="00373A23">
      <w:r>
        <w:t>The ESL flashcard system will start with these features, with the possibility to expand and add more features later as needed:</w:t>
      </w:r>
    </w:p>
    <w:p w14:paraId="572BC430" w14:textId="77777777" w:rsidR="00373A23" w:rsidRDefault="00373A23" w:rsidP="00373A23">
      <w:pPr>
        <w:pStyle w:val="ListParagraph"/>
        <w:numPr>
          <w:ilvl w:val="0"/>
          <w:numId w:val="5"/>
        </w:numPr>
      </w:pPr>
      <w:r>
        <w:t>main menu</w:t>
      </w:r>
    </w:p>
    <w:p w14:paraId="45123C34" w14:textId="77777777" w:rsidR="00373A23" w:rsidRDefault="00373A23" w:rsidP="00373A23">
      <w:pPr>
        <w:pStyle w:val="ListParagraph"/>
        <w:numPr>
          <w:ilvl w:val="0"/>
          <w:numId w:val="5"/>
        </w:numPr>
      </w:pPr>
      <w:r>
        <w:t>collection of stock flashcards (showing a picture and the English noun below it)</w:t>
      </w:r>
    </w:p>
    <w:p w14:paraId="679C7DC4" w14:textId="77777777" w:rsidR="00373A23" w:rsidRDefault="00373A23" w:rsidP="00373A23">
      <w:pPr>
        <w:pStyle w:val="ListParagraph"/>
        <w:numPr>
          <w:ilvl w:val="0"/>
          <w:numId w:val="5"/>
        </w:numPr>
      </w:pPr>
      <w:r>
        <w:t>flashcard selection screen to choose the appropriate flashcards</w:t>
      </w:r>
    </w:p>
    <w:p w14:paraId="7991B119" w14:textId="77777777" w:rsidR="00373A23" w:rsidRDefault="00373A23" w:rsidP="00373A23">
      <w:pPr>
        <w:pStyle w:val="ListParagraph"/>
        <w:numPr>
          <w:ilvl w:val="0"/>
          <w:numId w:val="5"/>
        </w:numPr>
      </w:pPr>
      <w:r>
        <w:t>a system which allows users to add their own flashcards and associated voice recording</w:t>
      </w:r>
    </w:p>
    <w:p w14:paraId="654417AC" w14:textId="77777777" w:rsidR="00373A23" w:rsidRDefault="00373A23" w:rsidP="00373A23">
      <w:pPr>
        <w:pStyle w:val="ListParagraph"/>
        <w:numPr>
          <w:ilvl w:val="0"/>
          <w:numId w:val="5"/>
        </w:numPr>
      </w:pPr>
      <w:r>
        <w:t xml:space="preserve">‘Click the correct card’ </w:t>
      </w:r>
      <w:proofErr w:type="gramStart"/>
      <w:r>
        <w:t>mini-game</w:t>
      </w:r>
      <w:proofErr w:type="gramEnd"/>
    </w:p>
    <w:p w14:paraId="004D0A9D" w14:textId="77777777" w:rsidR="00373A23" w:rsidRDefault="00373A23" w:rsidP="00373A23">
      <w:pPr>
        <w:pStyle w:val="ListParagraph"/>
        <w:numPr>
          <w:ilvl w:val="0"/>
          <w:numId w:val="5"/>
        </w:numPr>
      </w:pPr>
      <w:r>
        <w:t xml:space="preserve">‘Memory’ </w:t>
      </w:r>
      <w:proofErr w:type="gramStart"/>
      <w:r>
        <w:t>mini-game</w:t>
      </w:r>
      <w:proofErr w:type="gramEnd"/>
    </w:p>
    <w:p w14:paraId="269CD672" w14:textId="77777777" w:rsidR="00373A23" w:rsidRDefault="00373A23" w:rsidP="00373A23">
      <w:pPr>
        <w:ind w:left="360" w:hanging="360"/>
      </w:pPr>
      <w:r>
        <w:t>Program Flow Overview (small heading):</w:t>
      </w:r>
    </w:p>
    <w:p w14:paraId="69DB89BC" w14:textId="77777777" w:rsidR="00373A23" w:rsidRDefault="00373A23" w:rsidP="00373A23">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63FF3F9" w14:textId="77777777" w:rsidR="00373A23" w:rsidRDefault="00373A23" w:rsidP="00373A23">
      <w:pPr>
        <w:pStyle w:val="Heading3"/>
      </w:pPr>
      <w:r>
        <w:t xml:space="preserve">Main Menu </w:t>
      </w:r>
    </w:p>
    <w:p w14:paraId="7E7F68E7" w14:textId="77777777" w:rsidR="00373A23" w:rsidRDefault="00373A23" w:rsidP="00373A23">
      <w:r>
        <w:t xml:space="preserve">The main menu will consist of three buttons: </w:t>
      </w:r>
    </w:p>
    <w:p w14:paraId="78E850C3" w14:textId="77777777" w:rsidR="00373A23" w:rsidRDefault="00373A23" w:rsidP="00373A23">
      <w:pPr>
        <w:pStyle w:val="ListParagraph"/>
        <w:numPr>
          <w:ilvl w:val="0"/>
          <w:numId w:val="6"/>
        </w:numPr>
      </w:pPr>
      <w:r>
        <w:t xml:space="preserve">‘Correct Card Game’ </w:t>
      </w:r>
    </w:p>
    <w:p w14:paraId="036F49F2" w14:textId="77777777" w:rsidR="00373A23" w:rsidRDefault="00373A23" w:rsidP="00373A23">
      <w:pPr>
        <w:pStyle w:val="ListParagraph"/>
        <w:numPr>
          <w:ilvl w:val="0"/>
          <w:numId w:val="6"/>
        </w:numPr>
      </w:pPr>
      <w:r>
        <w:t xml:space="preserve">‘Memory Game’ </w:t>
      </w:r>
    </w:p>
    <w:p w14:paraId="5F747B30" w14:textId="77777777" w:rsidR="00373A23" w:rsidRDefault="00373A23" w:rsidP="00373A23">
      <w:pPr>
        <w:pStyle w:val="ListParagraph"/>
        <w:numPr>
          <w:ilvl w:val="0"/>
          <w:numId w:val="6"/>
        </w:numPr>
      </w:pPr>
      <w:r>
        <w:t xml:space="preserve">‘Exit Application’ </w:t>
      </w:r>
    </w:p>
    <w:p w14:paraId="12A6DC13" w14:textId="77777777" w:rsidR="00373A23" w:rsidRDefault="00373A23" w:rsidP="00373A23">
      <w:r>
        <w:t xml:space="preserve">Clicking either of the game buttons will proceed to load up the selected </w:t>
      </w:r>
      <w:proofErr w:type="gramStart"/>
      <w:r>
        <w:t>mini-game</w:t>
      </w:r>
      <w:proofErr w:type="gramEnd"/>
      <w:r>
        <w:t>, whereas the exit button will simply exit the application. The application will have an appropriate background image and a simple music loop.</w:t>
      </w:r>
    </w:p>
    <w:p w14:paraId="26556D24" w14:textId="77777777" w:rsidR="00373A23" w:rsidRDefault="00373A23" w:rsidP="00373A23">
      <w:pPr>
        <w:pStyle w:val="Heading3"/>
      </w:pPr>
      <w:r>
        <w:lastRenderedPageBreak/>
        <w:t xml:space="preserve">Flashcard Selection </w:t>
      </w:r>
    </w:p>
    <w:p w14:paraId="3648C64F" w14:textId="77777777" w:rsidR="00373A23" w:rsidRDefault="00373A23" w:rsidP="00373A23">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14:paraId="20ECA270" w14:textId="3FFB4B3C" w:rsidR="00373A23" w:rsidRDefault="00373A23" w:rsidP="00373A23">
      <w:r>
        <w:t>The user will have to select six flashcards. As the user clicks flashcards, they will turn green. Once the user has chosen six flashcards, they will continue to the game they previously selected.</w:t>
      </w:r>
    </w:p>
    <w:p w14:paraId="31205F15" w14:textId="77777777" w:rsidR="00373A23" w:rsidRDefault="00373A23" w:rsidP="00373A23">
      <w:r>
        <w:rPr>
          <w:noProof/>
        </w:rPr>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41EC6B8A" w14:textId="77777777" w:rsidR="00373A23" w:rsidRDefault="00373A23" w:rsidP="00373A23"/>
    <w:p w14:paraId="25E66ED7" w14:textId="77777777" w:rsidR="00373A23" w:rsidRDefault="00373A23" w:rsidP="00373A23">
      <w:pPr>
        <w:pStyle w:val="Heading3"/>
      </w:pPr>
      <w:r>
        <w:t xml:space="preserve">Correct Card Game </w:t>
      </w:r>
    </w:p>
    <w:p w14:paraId="1437028D" w14:textId="77777777" w:rsidR="00373A23" w:rsidRDefault="00373A23" w:rsidP="00373A23">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1D69A9E6" w14:textId="77777777" w:rsidR="00373A23" w:rsidRDefault="00373A23" w:rsidP="00373A23">
      <w:r>
        <w:rPr>
          <w:noProof/>
        </w:rPr>
        <w:lastRenderedPageBreak/>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79A7ABC0" w14:textId="77777777" w:rsidR="00373A23" w:rsidRDefault="00373A23" w:rsidP="00373A23">
      <w:pPr>
        <w:pStyle w:val="Heading3"/>
      </w:pPr>
      <w:r>
        <w:t>Memory Game</w:t>
      </w:r>
    </w:p>
    <w:p w14:paraId="3074E4BB" w14:textId="77777777" w:rsidR="00373A23" w:rsidRDefault="00373A23" w:rsidP="00373A23">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14:paraId="0F7796B4" w14:textId="77777777" w:rsidR="00373A23" w:rsidRDefault="00373A23" w:rsidP="00373A23">
      <w:r>
        <w:rPr>
          <w:noProof/>
        </w:rPr>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79DD36C7" w14:textId="77777777" w:rsidR="00373A23" w:rsidRDefault="00373A23" w:rsidP="00373A23">
      <w:pPr>
        <w:pStyle w:val="Heading2"/>
      </w:pPr>
      <w:r>
        <w:lastRenderedPageBreak/>
        <w:t>Tools And technology:</w:t>
      </w:r>
    </w:p>
    <w:p w14:paraId="368B63C2" w14:textId="77777777" w:rsidR="00373A23" w:rsidRDefault="00373A23" w:rsidP="00373A23">
      <w:r>
        <w:t>The software required for this project will be Unity3d, Microsoft Visual Studio, Gimp photo manipulation suite. All this software is license-free for non-commercial use and so is acceptable to use for this project.</w:t>
      </w:r>
    </w:p>
    <w:p w14:paraId="1C7EDFDF" w14:textId="77777777" w:rsidR="00373A23" w:rsidRDefault="00373A23" w:rsidP="00373A23">
      <w:r>
        <w:t>The hardware required for our group is a computer capable of running Unity3d and Microsoft Visual Studio, a microphone for recording audio and an internet connection so that we can collaborate online.</w:t>
      </w:r>
    </w:p>
    <w:p w14:paraId="4A5F320C" w14:textId="77777777" w:rsidR="00373A23" w:rsidRDefault="00373A23" w:rsidP="00373A23">
      <w:pPr>
        <w:pStyle w:val="Heading2"/>
      </w:pPr>
      <w:r>
        <w:t>Skills Required:</w:t>
      </w:r>
    </w:p>
    <w:p w14:paraId="410FCD80" w14:textId="77777777" w:rsidR="00373A23" w:rsidRDefault="00373A23" w:rsidP="00373A23">
      <w:r>
        <w:t xml:space="preserve">Our team will need to develop many skills to complete this project. </w:t>
      </w:r>
    </w:p>
    <w:p w14:paraId="164B8ADC" w14:textId="77777777" w:rsidR="00373A23" w:rsidRDefault="00373A23" w:rsidP="00373A23">
      <w:pPr>
        <w:pStyle w:val="ListParagraph"/>
        <w:numPr>
          <w:ilvl w:val="0"/>
          <w:numId w:val="7"/>
        </w:numPr>
      </w:pPr>
      <w:r>
        <w:t xml:space="preserve">programming skills to create the software in Unity3D </w:t>
      </w:r>
    </w:p>
    <w:p w14:paraId="6B1AC7DA" w14:textId="77777777" w:rsidR="00373A23" w:rsidRDefault="00373A23" w:rsidP="00373A23">
      <w:pPr>
        <w:pStyle w:val="ListParagraph"/>
        <w:numPr>
          <w:ilvl w:val="0"/>
          <w:numId w:val="7"/>
        </w:numPr>
      </w:pPr>
      <w:r>
        <w:t xml:space="preserve">graphic design skills to create the flashcards and backgrounds in Gimp or another suitable image manipulation software. </w:t>
      </w:r>
    </w:p>
    <w:p w14:paraId="7D71DD4B" w14:textId="77777777" w:rsidR="00373A23" w:rsidRDefault="00373A23" w:rsidP="00373A23">
      <w:pPr>
        <w:pStyle w:val="ListParagraph"/>
        <w:numPr>
          <w:ilvl w:val="0"/>
          <w:numId w:val="7"/>
        </w:numPr>
      </w:pPr>
      <w:r>
        <w:t xml:space="preserve">Technical writing skills to create build documentation </w:t>
      </w:r>
    </w:p>
    <w:p w14:paraId="1443840E" w14:textId="77777777" w:rsidR="00373A23" w:rsidRDefault="00373A23" w:rsidP="00373A23">
      <w:pPr>
        <w:pStyle w:val="ListParagraph"/>
        <w:numPr>
          <w:ilvl w:val="0"/>
          <w:numId w:val="7"/>
        </w:numPr>
      </w:pPr>
      <w:r>
        <w:t>Creative writing skills to make clear, engaging instructions for users</w:t>
      </w:r>
    </w:p>
    <w:p w14:paraId="7D2DBFA9" w14:textId="77777777" w:rsidR="00373A23" w:rsidRDefault="00373A23" w:rsidP="00373A23">
      <w:pPr>
        <w:pStyle w:val="ListParagraph"/>
        <w:numPr>
          <w:ilvl w:val="0"/>
          <w:numId w:val="7"/>
        </w:numPr>
      </w:pPr>
      <w:r>
        <w:t>Liaison skills to engage consultants to work on making the game multi-lingual</w:t>
      </w:r>
    </w:p>
    <w:p w14:paraId="5F1EA789" w14:textId="77777777" w:rsidR="00373A23" w:rsidRDefault="00373A23" w:rsidP="00373A23">
      <w:pPr>
        <w:pStyle w:val="ListParagraph"/>
        <w:numPr>
          <w:ilvl w:val="0"/>
          <w:numId w:val="7"/>
        </w:numPr>
      </w:pPr>
      <w:r>
        <w:t xml:space="preserve">Video editing skills for presentation purposes, </w:t>
      </w:r>
    </w:p>
    <w:p w14:paraId="360E1766" w14:textId="77777777" w:rsidR="00373A23" w:rsidRDefault="00373A23" w:rsidP="00373A23">
      <w:pPr>
        <w:pStyle w:val="ListParagraph"/>
        <w:numPr>
          <w:ilvl w:val="0"/>
          <w:numId w:val="7"/>
        </w:numPr>
      </w:pPr>
      <w:r>
        <w:t xml:space="preserve">basic audio editing skills to create sounds for the flashcards and repeating background music </w:t>
      </w:r>
    </w:p>
    <w:p w14:paraId="55A47BB8" w14:textId="77777777" w:rsidR="00373A23" w:rsidRDefault="00373A23" w:rsidP="00373A23">
      <w:pPr>
        <w:pStyle w:val="ListParagraph"/>
        <w:numPr>
          <w:ilvl w:val="0"/>
          <w:numId w:val="7"/>
        </w:numPr>
      </w:pPr>
      <w:r>
        <w:t xml:space="preserve">project management skills to plan and manage the build </w:t>
      </w:r>
    </w:p>
    <w:p w14:paraId="222B2F9E" w14:textId="77777777" w:rsidR="00373A23" w:rsidRDefault="00373A23" w:rsidP="00373A23">
      <w:pPr>
        <w:pStyle w:val="ListParagraph"/>
        <w:numPr>
          <w:ilvl w:val="0"/>
          <w:numId w:val="7"/>
        </w:numPr>
      </w:pPr>
      <w:r>
        <w:t>leadership skills to help us stay focused and on task</w:t>
      </w:r>
    </w:p>
    <w:p w14:paraId="6DCE77D8" w14:textId="77777777" w:rsidR="00373A23" w:rsidRDefault="00373A23" w:rsidP="00373A23">
      <w:pPr>
        <w:pStyle w:val="Heading2"/>
      </w:pPr>
      <w:r>
        <w:t>Outcome:</w:t>
      </w:r>
    </w:p>
    <w:p w14:paraId="24D88332" w14:textId="77777777" w:rsidR="00373A23" w:rsidRDefault="00373A23" w:rsidP="00373A23">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14:paraId="212DD408" w14:textId="77777777" w:rsidR="00373A23" w:rsidRDefault="00373A23" w:rsidP="00373A23">
      <w:r>
        <w:t xml:space="preserve">Users will be able to add their own flashcards.  This will empower the end-user to customise the app for use in ways that fit their </w:t>
      </w:r>
      <w:proofErr w:type="gramStart"/>
      <w:r>
        <w:t>particular ESL</w:t>
      </w:r>
      <w:proofErr w:type="gramEnd"/>
      <w:r>
        <w:t xml:space="preserve"> curriculum.</w:t>
      </w:r>
    </w:p>
    <w:p w14:paraId="762BF997" w14:textId="77777777" w:rsidR="00373A23" w:rsidRDefault="00373A23" w:rsidP="00373A23">
      <w:r>
        <w:t>We hope that the software will be available for remote communities who don’t have high-end technology or qualified teachers to teach English.</w:t>
      </w:r>
    </w:p>
    <w:p w14:paraId="10130906" w14:textId="77777777" w:rsidR="00373A23" w:rsidRDefault="00373A23" w:rsidP="00373A23">
      <w:pPr>
        <w:pStyle w:val="Heading2"/>
      </w:pPr>
      <w:r>
        <w:t>References Project idea</w:t>
      </w:r>
    </w:p>
    <w:p w14:paraId="454DE5B3" w14:textId="77777777" w:rsidR="00373A23" w:rsidRDefault="00373A23" w:rsidP="00373A23">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14:paraId="5871D88C" w14:textId="77777777" w:rsidR="00373A23" w:rsidRDefault="00373A23" w:rsidP="00373A23">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 xml:space="preserve">GlobeNewswire </w:t>
      </w:r>
      <w:proofErr w:type="gramStart"/>
      <w:r w:rsidRPr="5EF282E1">
        <w:rPr>
          <w:i/>
          <w:iCs/>
        </w:rPr>
        <w:t>News Room</w:t>
      </w:r>
      <w:proofErr w:type="gramEnd"/>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14:paraId="0EF3533A" w14:textId="39B8E3F9" w:rsidR="000541A7" w:rsidRPr="000541A7" w:rsidRDefault="6B60CF31" w:rsidP="000541A7">
      <w:r>
        <w:t xml:space="preserve">Taylor, 2020, "People around the world still think English is the most valuable language to learn, study shows", </w:t>
      </w:r>
      <w:r w:rsidRPr="6B60CF31">
        <w:rPr>
          <w:i/>
          <w:iCs/>
        </w:rPr>
        <w:t>CNBC</w:t>
      </w:r>
      <w:r>
        <w:t>, 2020. [Online]. Available: https://www.cnbc.com/2019/06/28/people-still-think-english-is-the-most-valuable-language-to-learn.html. [Accessed: 08- Jan- 2020].</w:t>
      </w:r>
    </w:p>
    <w:sectPr w:rsidR="000541A7" w:rsidRPr="000541A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2:52:00Z" w:initials="AB">
    <w:p w14:paraId="7EBFA9A6" w14:textId="77777777" w:rsidR="00991E8A" w:rsidRDefault="00991E8A" w:rsidP="00991E8A">
      <w:pPr>
        <w:pStyle w:val="CommentText"/>
      </w:pPr>
      <w:r>
        <w:rPr>
          <w:rStyle w:val="CommentReference"/>
        </w:rPr>
        <w:annotationRef/>
      </w:r>
      <w:r>
        <w:t>Do the skills bit</w:t>
      </w:r>
    </w:p>
  </w:comment>
  <w:comment w:id="4" w:author="Anthony Brown" w:date="2020-01-07T21:46:00Z" w:initials="AB">
    <w:p w14:paraId="278826F5" w14:textId="2B83860F" w:rsidR="000541A7" w:rsidRDefault="000541A7">
      <w:pPr>
        <w:pStyle w:val="CommentText"/>
      </w:pPr>
      <w:r>
        <w:rPr>
          <w:rStyle w:val="CommentReference"/>
        </w:rPr>
        <w:annotationRef/>
      </w:r>
      <w:r>
        <w:t>Add interview with an IT guy</w:t>
      </w:r>
    </w:p>
  </w:comment>
  <w:comment w:id="6" w:author="Anthony Brown" w:date="2020-01-07T22:49:00Z" w:initials="AB">
    <w:p w14:paraId="0CEDB1EE" w14:textId="77777777" w:rsidR="005C2476" w:rsidRDefault="005C2476" w:rsidP="005C2476">
      <w:pPr>
        <w:pStyle w:val="CommentText"/>
      </w:pPr>
      <w:r>
        <w:rPr>
          <w:rStyle w:val="CommentReference"/>
        </w:rPr>
        <w:annotationRef/>
      </w:r>
      <w:r>
        <w:t>Add it tech</w:t>
      </w:r>
    </w:p>
  </w:comment>
  <w:comment w:id="7" w:author="Anthony Brown" w:date="2020-01-07T22:49:00Z" w:initials="AB">
    <w:p w14:paraId="6FBAC3B5" w14:textId="2A4B1A3A" w:rsidR="000541A7" w:rsidRDefault="000541A7">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278826F5" w15:done="0"/>
  <w15:commentEx w15:paraId="0CEDB1EE" w15:done="0"/>
  <w15:commentEx w15:paraId="6FBAC3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278826F5" w16cid:durableId="21BF7AA5"/>
  <w16cid:commentId w16cid:paraId="0CEDB1EE" w16cid:durableId="21C397E5"/>
  <w16cid:commentId w16cid:paraId="6FBAC3B5" w16cid:durableId="21BF89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kwrwUANWG8niwAAAA="/>
  </w:docVars>
  <w:rsids>
    <w:rsidRoot w:val="00200D64"/>
    <w:rsid w:val="000436A6"/>
    <w:rsid w:val="000541A7"/>
    <w:rsid w:val="00200D64"/>
    <w:rsid w:val="00203E29"/>
    <w:rsid w:val="00242943"/>
    <w:rsid w:val="002675A5"/>
    <w:rsid w:val="002D1853"/>
    <w:rsid w:val="00341D5C"/>
    <w:rsid w:val="00373A23"/>
    <w:rsid w:val="003F57D1"/>
    <w:rsid w:val="00535FD9"/>
    <w:rsid w:val="005C2476"/>
    <w:rsid w:val="005C6449"/>
    <w:rsid w:val="006031CE"/>
    <w:rsid w:val="00680F85"/>
    <w:rsid w:val="006F2E57"/>
    <w:rsid w:val="00725470"/>
    <w:rsid w:val="009069D9"/>
    <w:rsid w:val="00991E8A"/>
    <w:rsid w:val="009C0E7D"/>
    <w:rsid w:val="009C1A95"/>
    <w:rsid w:val="00A002E6"/>
    <w:rsid w:val="00B66AB2"/>
    <w:rsid w:val="00B673DD"/>
    <w:rsid w:val="00C264FE"/>
    <w:rsid w:val="00D13150"/>
    <w:rsid w:val="00D40E9F"/>
    <w:rsid w:val="00D97558"/>
    <w:rsid w:val="00E0699D"/>
    <w:rsid w:val="00E6614E"/>
    <w:rsid w:val="00FD59C3"/>
    <w:rsid w:val="6B60C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https://www.16personalities.com/personality-types" TargetMode="Externa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io.com/article/3487724/top-10-technical-skills-that-will-get-you-hired-in-2020.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0</Pages>
  <Words>9446</Words>
  <Characters>53847</Characters>
  <Application>Microsoft Office Word</Application>
  <DocSecurity>0</DocSecurity>
  <Lines>448</Lines>
  <Paragraphs>126</Paragraphs>
  <ScaleCrop>false</ScaleCrop>
  <Company/>
  <LinksUpToDate>false</LinksUpToDate>
  <CharactersWithSpaces>6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20</cp:revision>
  <dcterms:created xsi:type="dcterms:W3CDTF">2020-01-07T05:39:00Z</dcterms:created>
  <dcterms:modified xsi:type="dcterms:W3CDTF">2020-01-11T12:35:00Z</dcterms:modified>
</cp:coreProperties>
</file>